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F3693" w:rsidRPr="00780B79" w:rsidRDefault="00EB716B" w:rsidP="009F3693">
      <w:pPr>
        <w:spacing w:after="0" w:line="240" w:lineRule="auto"/>
        <w:jc w:val="center"/>
        <w:rPr>
          <w:rFonts w:eastAsia="Times New Roman" w:cstheme="minorHAnsi"/>
          <w:b/>
          <w:bCs/>
          <w:kern w:val="36"/>
          <w:sz w:val="40"/>
          <w:szCs w:val="24"/>
          <w:lang w:eastAsia="it-IT"/>
        </w:rPr>
      </w:pPr>
      <w:r w:rsidRPr="00780B79">
        <w:rPr>
          <w:rFonts w:eastAsia="Times New Roman" w:cstheme="minorHAnsi"/>
          <w:b/>
          <w:bCs/>
          <w:kern w:val="36"/>
          <w:sz w:val="40"/>
          <w:szCs w:val="24"/>
          <w:lang w:eastAsia="it-IT"/>
        </w:rPr>
        <w:t>Tè freddo in bottiglia: </w:t>
      </w:r>
      <w:r w:rsidR="00047AB8" w:rsidRPr="00780B79">
        <w:rPr>
          <w:rFonts w:eastAsia="Times New Roman" w:cstheme="minorHAnsi"/>
          <w:b/>
          <w:bCs/>
          <w:kern w:val="36"/>
          <w:sz w:val="40"/>
          <w:szCs w:val="24"/>
          <w:lang w:eastAsia="it-IT"/>
        </w:rPr>
        <w:t>cosa cambia davvero</w:t>
      </w:r>
      <w:r w:rsidRPr="00780B79">
        <w:rPr>
          <w:rFonts w:eastAsia="Times New Roman" w:cstheme="minorHAnsi"/>
          <w:b/>
          <w:bCs/>
          <w:kern w:val="36"/>
          <w:sz w:val="40"/>
          <w:szCs w:val="24"/>
          <w:lang w:eastAsia="it-IT"/>
        </w:rPr>
        <w:t xml:space="preserve">? </w:t>
      </w:r>
    </w:p>
    <w:p w:rsidR="00FA0CC5" w:rsidRPr="00780B79" w:rsidRDefault="009F3693" w:rsidP="009F3693">
      <w:pPr>
        <w:spacing w:after="0" w:line="240" w:lineRule="auto"/>
        <w:jc w:val="center"/>
        <w:rPr>
          <w:rFonts w:eastAsia="Times New Roman" w:cstheme="minorHAnsi"/>
          <w:i/>
          <w:szCs w:val="24"/>
          <w:lang w:eastAsia="it-IT"/>
        </w:rPr>
      </w:pPr>
      <w:r w:rsidRPr="00780B79">
        <w:rPr>
          <w:rFonts w:eastAsia="Times New Roman" w:cstheme="minorHAnsi"/>
          <w:i/>
          <w:szCs w:val="24"/>
          <w:lang w:eastAsia="it-IT"/>
        </w:rPr>
        <w:t>L</w:t>
      </w:r>
      <w:r w:rsidR="00993C84" w:rsidRPr="00780B79">
        <w:rPr>
          <w:rFonts w:eastAsia="Times New Roman" w:cstheme="minorHAnsi"/>
          <w:i/>
          <w:szCs w:val="24"/>
          <w:lang w:eastAsia="it-IT"/>
        </w:rPr>
        <w:t>’Osservatorio Consumi</w:t>
      </w:r>
      <w:r w:rsidR="00FF1921" w:rsidRPr="00780B79">
        <w:rPr>
          <w:rFonts w:eastAsia="Times New Roman" w:cstheme="minorHAnsi"/>
          <w:i/>
          <w:szCs w:val="24"/>
          <w:lang w:eastAsia="it-IT"/>
        </w:rPr>
        <w:t xml:space="preserve"> di QualeScegliere.it </w:t>
      </w:r>
      <w:r w:rsidR="00F744B0" w:rsidRPr="00780B79">
        <w:rPr>
          <w:rFonts w:eastAsia="Times New Roman" w:cstheme="minorHAnsi"/>
          <w:i/>
          <w:szCs w:val="24"/>
          <w:lang w:eastAsia="it-IT"/>
        </w:rPr>
        <w:t xml:space="preserve">ha </w:t>
      </w:r>
      <w:r w:rsidR="00FF1921" w:rsidRPr="00780B79">
        <w:rPr>
          <w:rFonts w:eastAsia="Times New Roman" w:cstheme="minorHAnsi"/>
          <w:i/>
          <w:szCs w:val="24"/>
          <w:lang w:eastAsia="it-IT"/>
        </w:rPr>
        <w:t>analizza</w:t>
      </w:r>
      <w:r w:rsidR="00F744B0" w:rsidRPr="00780B79">
        <w:rPr>
          <w:rFonts w:eastAsia="Times New Roman" w:cstheme="minorHAnsi"/>
          <w:i/>
          <w:szCs w:val="24"/>
          <w:lang w:eastAsia="it-IT"/>
        </w:rPr>
        <w:t>to</w:t>
      </w:r>
      <w:r w:rsidRPr="00780B79">
        <w:rPr>
          <w:rFonts w:eastAsia="Times New Roman" w:cstheme="minorHAnsi"/>
          <w:i/>
          <w:szCs w:val="24"/>
          <w:lang w:eastAsia="it-IT"/>
        </w:rPr>
        <w:t xml:space="preserve"> tè classico, deteinato</w:t>
      </w:r>
      <w:r w:rsidR="00EB716B" w:rsidRPr="00780B79">
        <w:rPr>
          <w:rFonts w:eastAsia="Times New Roman" w:cstheme="minorHAnsi"/>
          <w:i/>
          <w:szCs w:val="24"/>
          <w:lang w:eastAsia="it-IT"/>
        </w:rPr>
        <w:t xml:space="preserve"> e senza zucchero al gusto di limone di tre marc</w:t>
      </w:r>
      <w:r w:rsidRPr="00780B79">
        <w:rPr>
          <w:rFonts w:eastAsia="Times New Roman" w:cstheme="minorHAnsi"/>
          <w:i/>
          <w:szCs w:val="24"/>
          <w:lang w:eastAsia="it-IT"/>
        </w:rPr>
        <w:t>h</w:t>
      </w:r>
      <w:r w:rsidR="00EB716B" w:rsidRPr="00780B79">
        <w:rPr>
          <w:rFonts w:eastAsia="Times New Roman" w:cstheme="minorHAnsi"/>
          <w:i/>
          <w:szCs w:val="24"/>
          <w:lang w:eastAsia="it-IT"/>
        </w:rPr>
        <w:t>e diverse, per vedere quali sono le differenze principali</w:t>
      </w:r>
      <w:r w:rsidRPr="00780B79">
        <w:rPr>
          <w:rFonts w:eastAsia="Times New Roman" w:cstheme="minorHAnsi"/>
          <w:i/>
          <w:szCs w:val="24"/>
          <w:lang w:eastAsia="it-IT"/>
        </w:rPr>
        <w:t xml:space="preserve"> e guidare i consumatori nella scelta</w:t>
      </w:r>
      <w:r w:rsidR="0037534C" w:rsidRPr="00780B79">
        <w:rPr>
          <w:rFonts w:eastAsia="Times New Roman" w:cstheme="minorHAnsi"/>
          <w:i/>
          <w:szCs w:val="24"/>
          <w:lang w:eastAsia="it-IT"/>
        </w:rPr>
        <w:t xml:space="preserve"> di una delle bevande più acquistate nella stagione estiva</w:t>
      </w:r>
      <w:r w:rsidR="00EB716B" w:rsidRPr="00780B79">
        <w:rPr>
          <w:rFonts w:eastAsia="Times New Roman" w:cstheme="minorHAnsi"/>
          <w:i/>
          <w:szCs w:val="24"/>
          <w:lang w:eastAsia="it-IT"/>
        </w:rPr>
        <w:t>.</w:t>
      </w:r>
    </w:p>
    <w:p w:rsidR="009F3693" w:rsidRPr="00780B79" w:rsidRDefault="009F3693" w:rsidP="00993C84">
      <w:pPr>
        <w:spacing w:after="0" w:line="240" w:lineRule="auto"/>
        <w:jc w:val="both"/>
        <w:rPr>
          <w:rFonts w:ascii="Calibri Light" w:hAnsi="Calibri Light" w:cs="Calibri Light"/>
        </w:rPr>
      </w:pPr>
    </w:p>
    <w:p w:rsidR="00C03C3A" w:rsidRPr="00780B79" w:rsidRDefault="009F3693" w:rsidP="00993C84">
      <w:pPr>
        <w:spacing w:after="0" w:line="240" w:lineRule="auto"/>
        <w:jc w:val="both"/>
        <w:rPr>
          <w:rFonts w:ascii="Calibri Light" w:hAnsi="Calibri Light" w:cs="Calibri Light"/>
        </w:rPr>
      </w:pPr>
      <w:r w:rsidRPr="00780B79">
        <w:rPr>
          <w:rFonts w:ascii="Calibri Light" w:hAnsi="Calibri Light" w:cs="Calibri Light"/>
        </w:rPr>
        <w:t xml:space="preserve">Il tè freddo è tra le bibite più sponsorizzate </w:t>
      </w:r>
      <w:r w:rsidR="0037534C" w:rsidRPr="00780B79">
        <w:rPr>
          <w:rFonts w:ascii="Calibri Light" w:hAnsi="Calibri Light" w:cs="Calibri Light"/>
        </w:rPr>
        <w:t xml:space="preserve">e vendute </w:t>
      </w:r>
      <w:r w:rsidRPr="00780B79">
        <w:rPr>
          <w:rFonts w:ascii="Calibri Light" w:hAnsi="Calibri Light" w:cs="Calibri Light"/>
        </w:rPr>
        <w:t xml:space="preserve">durante la stagione </w:t>
      </w:r>
      <w:r w:rsidR="0037534C" w:rsidRPr="00780B79">
        <w:rPr>
          <w:rFonts w:ascii="Calibri Light" w:hAnsi="Calibri Light" w:cs="Calibri Light"/>
        </w:rPr>
        <w:t xml:space="preserve">calda, tanto che sono numerose le aziende che producono questa </w:t>
      </w:r>
      <w:r w:rsidR="00971EC1" w:rsidRPr="00780B79">
        <w:rPr>
          <w:rFonts w:ascii="Calibri Light" w:hAnsi="Calibri Light" w:cs="Calibri Light"/>
        </w:rPr>
        <w:t>bevanda in diverse declina</w:t>
      </w:r>
      <w:r w:rsidR="0037534C" w:rsidRPr="00780B79">
        <w:rPr>
          <w:rFonts w:ascii="Calibri Light" w:hAnsi="Calibri Light" w:cs="Calibri Light"/>
        </w:rPr>
        <w:t xml:space="preserve">zioni, rendendo la scelta d’acquisto molto meno </w:t>
      </w:r>
      <w:r w:rsidR="00971EC1" w:rsidRPr="00780B79">
        <w:rPr>
          <w:rFonts w:ascii="Calibri Light" w:hAnsi="Calibri Light" w:cs="Calibri Light"/>
        </w:rPr>
        <w:t>immediata di quanto si pensi</w:t>
      </w:r>
      <w:r w:rsidRPr="00780B79">
        <w:rPr>
          <w:rFonts w:ascii="Calibri Light" w:hAnsi="Calibri Light" w:cs="Calibri Light"/>
        </w:rPr>
        <w:t xml:space="preserve">. </w:t>
      </w:r>
      <w:hyperlink r:id="rId9" w:history="1">
        <w:r w:rsidR="00C03C3A" w:rsidRPr="00780B79">
          <w:rPr>
            <w:rStyle w:val="Collegamentoipertestuale"/>
            <w:rFonts w:ascii="Calibri Light" w:hAnsi="Calibri Light" w:cs="Calibri Light"/>
          </w:rPr>
          <w:t>L’</w:t>
        </w:r>
        <w:r w:rsidR="00993C84" w:rsidRPr="00780B79">
          <w:rPr>
            <w:rStyle w:val="Collegamentoipertestuale"/>
            <w:rFonts w:ascii="Calibri Light" w:hAnsi="Calibri Light" w:cs="Calibri Light"/>
            <w:i/>
          </w:rPr>
          <w:t>Osservatorio Consumi</w:t>
        </w:r>
        <w:r w:rsidR="00993C84" w:rsidRPr="00780B79">
          <w:rPr>
            <w:rStyle w:val="Collegamentoipertestuale"/>
            <w:rFonts w:ascii="Calibri Light" w:hAnsi="Calibri Light" w:cs="Calibri Light"/>
          </w:rPr>
          <w:t xml:space="preserve"> di QualeScegliere.it</w:t>
        </w:r>
      </w:hyperlink>
      <w:r w:rsidR="00993C84" w:rsidRPr="00780B79">
        <w:rPr>
          <w:rFonts w:ascii="Calibri Light" w:eastAsia="Times New Roman" w:hAnsi="Calibri Light" w:cs="Calibri Light"/>
          <w:lang w:eastAsia="it-IT"/>
        </w:rPr>
        <w:t xml:space="preserve"> - il primo sito italiano che recensisce prodotti e servizi –</w:t>
      </w:r>
      <w:r w:rsidR="00C03C3A" w:rsidRPr="00780B79">
        <w:rPr>
          <w:rFonts w:ascii="Calibri Light" w:eastAsia="Times New Roman" w:hAnsi="Calibri Light" w:cs="Calibri Light"/>
          <w:lang w:eastAsia="it-IT"/>
        </w:rPr>
        <w:t xml:space="preserve"> </w:t>
      </w:r>
      <w:r w:rsidR="00993C84" w:rsidRPr="00780B79">
        <w:rPr>
          <w:rFonts w:ascii="Calibri Light" w:eastAsia="Times New Roman" w:hAnsi="Calibri Light" w:cs="Calibri Light"/>
          <w:lang w:eastAsia="it-IT"/>
        </w:rPr>
        <w:t xml:space="preserve">ha </w:t>
      </w:r>
      <w:r w:rsidR="0037534C" w:rsidRPr="00780B79">
        <w:rPr>
          <w:rFonts w:ascii="Calibri Light" w:eastAsia="Times New Roman" w:hAnsi="Calibri Light" w:cs="Calibri Light"/>
          <w:lang w:eastAsia="it-IT"/>
        </w:rPr>
        <w:t xml:space="preserve">realizzato </w:t>
      </w:r>
      <w:hyperlink r:id="rId10" w:history="1">
        <w:r w:rsidR="0037534C" w:rsidRPr="00306AC0">
          <w:rPr>
            <w:rStyle w:val="Collegamentoipertestuale"/>
            <w:rFonts w:ascii="Calibri Light" w:eastAsia="Times New Roman" w:hAnsi="Calibri Light" w:cs="Calibri Light"/>
            <w:b/>
            <w:lang w:eastAsia="it-IT"/>
          </w:rPr>
          <w:t>un’analisi comparativa</w:t>
        </w:r>
      </w:hyperlink>
      <w:r w:rsidR="00993C84" w:rsidRPr="00780B79">
        <w:rPr>
          <w:rFonts w:ascii="Calibri Light" w:eastAsia="Times New Roman" w:hAnsi="Calibri Light" w:cs="Calibri Light"/>
          <w:lang w:eastAsia="it-IT"/>
        </w:rPr>
        <w:t xml:space="preserve"> </w:t>
      </w:r>
      <w:r w:rsidR="00C03C3A" w:rsidRPr="00780B79">
        <w:rPr>
          <w:rFonts w:ascii="Calibri Light" w:eastAsia="Times New Roman" w:hAnsi="Calibri Light" w:cs="Calibri Light"/>
          <w:lang w:eastAsia="it-IT"/>
        </w:rPr>
        <w:t>per aiutare</w:t>
      </w:r>
      <w:r w:rsidR="00A05959" w:rsidRPr="00780B79">
        <w:rPr>
          <w:rFonts w:ascii="Calibri Light" w:eastAsia="Times New Roman" w:hAnsi="Calibri Light" w:cs="Calibri Light"/>
          <w:lang w:eastAsia="it-IT"/>
        </w:rPr>
        <w:t xml:space="preserve"> i consumatori a</w:t>
      </w:r>
      <w:r w:rsidR="00971EC1" w:rsidRPr="00780B79">
        <w:rPr>
          <w:rFonts w:ascii="Calibri Light" w:eastAsia="Times New Roman" w:hAnsi="Calibri Light" w:cs="Calibri Light"/>
          <w:lang w:eastAsia="it-IT"/>
        </w:rPr>
        <w:t xml:space="preserve"> individuare </w:t>
      </w:r>
      <w:r w:rsidRPr="00780B79">
        <w:rPr>
          <w:rFonts w:ascii="Calibri Light" w:eastAsia="Times New Roman" w:hAnsi="Calibri Light" w:cs="Calibri Light"/>
          <w:lang w:eastAsia="it-IT"/>
        </w:rPr>
        <w:t>le reali differenze esistenti tra i vari prodotti</w:t>
      </w:r>
      <w:r w:rsidR="00C03C3A" w:rsidRPr="00780B79">
        <w:rPr>
          <w:rFonts w:ascii="Calibri Light" w:eastAsia="Times New Roman" w:hAnsi="Calibri Light" w:cs="Calibri Light"/>
          <w:lang w:eastAsia="it-IT"/>
        </w:rPr>
        <w:t xml:space="preserve">. </w:t>
      </w:r>
      <w:r w:rsidR="00C03C3A" w:rsidRPr="00780B79">
        <w:rPr>
          <w:rFonts w:ascii="Calibri Light" w:hAnsi="Calibri Light" w:cs="Calibri Light"/>
        </w:rPr>
        <w:t>L'analisi è stata fatta tenendo conto di parametri oggettivi, quali gli ingredienti e i valori nutrizionali</w:t>
      </w:r>
      <w:r w:rsidRPr="00780B79">
        <w:rPr>
          <w:rFonts w:ascii="Calibri Light" w:hAnsi="Calibri Light" w:cs="Calibri Light"/>
        </w:rPr>
        <w:t xml:space="preserve">. Sono state analizzate tre tipologie di tè al limone, </w:t>
      </w:r>
      <w:proofErr w:type="gramStart"/>
      <w:r w:rsidRPr="00780B79">
        <w:rPr>
          <w:rFonts w:ascii="Calibri Light" w:hAnsi="Calibri Light" w:cs="Calibri Light"/>
        </w:rPr>
        <w:t>ovvero</w:t>
      </w:r>
      <w:proofErr w:type="gramEnd"/>
      <w:r w:rsidRPr="00780B79">
        <w:rPr>
          <w:rFonts w:ascii="Calibri Light" w:hAnsi="Calibri Light" w:cs="Calibri Light"/>
        </w:rPr>
        <w:t xml:space="preserve"> la versione classica, quella senza zuccheri </w:t>
      </w:r>
      <w:r w:rsidR="00971EC1" w:rsidRPr="00780B79">
        <w:rPr>
          <w:rFonts w:ascii="Calibri Light" w:hAnsi="Calibri Light" w:cs="Calibri Light"/>
        </w:rPr>
        <w:t xml:space="preserve">e quella priva di teina, indicata </w:t>
      </w:r>
      <w:r w:rsidRPr="00780B79">
        <w:rPr>
          <w:rFonts w:ascii="Calibri Light" w:hAnsi="Calibri Light" w:cs="Calibri Light"/>
        </w:rPr>
        <w:t xml:space="preserve">come opzione ideale per i più piccoli. </w:t>
      </w:r>
    </w:p>
    <w:p w:rsidR="003F6EF4" w:rsidRPr="00780B79" w:rsidRDefault="00993C84" w:rsidP="003F6EF4">
      <w:pPr>
        <w:spacing w:after="0" w:line="240" w:lineRule="auto"/>
        <w:jc w:val="both"/>
        <w:rPr>
          <w:rFonts w:eastAsiaTheme="majorEastAsia" w:cstheme="minorHAnsi"/>
          <w:b/>
          <w:iCs/>
          <w:sz w:val="24"/>
        </w:rPr>
      </w:pPr>
      <w:r w:rsidRPr="00780B79">
        <w:rPr>
          <w:rFonts w:ascii="Calibri Light" w:eastAsia="Times New Roman" w:hAnsi="Calibri Light" w:cs="Calibri Light"/>
          <w:lang w:eastAsia="it-IT"/>
        </w:rPr>
        <w:t xml:space="preserve"> </w:t>
      </w:r>
    </w:p>
    <w:p w:rsidR="009F3693" w:rsidRPr="00780B79" w:rsidRDefault="00EB716B" w:rsidP="00FF1921">
      <w:p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u w:val="single"/>
          <w:lang w:eastAsia="it-IT"/>
        </w:rPr>
      </w:pPr>
      <w:r w:rsidRPr="00780B79"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  <w:t xml:space="preserve">Il tè al limone classico </w:t>
      </w:r>
    </w:p>
    <w:p w:rsidR="00453656" w:rsidRPr="00780B79" w:rsidRDefault="0001517D" w:rsidP="00FF1921">
      <w:pPr>
        <w:spacing w:after="0" w:line="240" w:lineRule="auto"/>
        <w:jc w:val="both"/>
        <w:rPr>
          <w:rFonts w:ascii="Calibri Light" w:eastAsia="Times New Roman" w:hAnsi="Calibri Light" w:cs="Calibri Light"/>
          <w:b/>
          <w:bCs/>
          <w:color w:val="000000" w:themeColor="text1"/>
          <w:lang w:eastAsia="it-IT"/>
        </w:rPr>
      </w:pPr>
      <w:r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Tra i vari </w:t>
      </w:r>
      <w:r w:rsidR="009F3693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tè classici</w:t>
      </w:r>
      <w:r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gli esperti hanno analizzato quelli gusto limo</w:t>
      </w:r>
      <w:r w:rsidR="00044D1B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ne prodotti da due aziende note e molto pubblicizzate, </w:t>
      </w:r>
      <w:proofErr w:type="gramStart"/>
      <w:r w:rsidR="00044D1B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ovvero</w:t>
      </w:r>
      <w:proofErr w:type="gramEnd"/>
      <w:r w:rsidR="00044D1B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</w:t>
      </w:r>
      <w:r w:rsidR="009F3693" w:rsidRPr="00780B79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>Estathé</w:t>
      </w:r>
      <w:r w:rsidR="00044D1B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e </w:t>
      </w:r>
      <w:r w:rsidR="009F3693" w:rsidRPr="00780B79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>San Benedetto</w:t>
      </w:r>
      <w:r w:rsidR="000E4DB1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, e quello prodotto da</w:t>
      </w:r>
      <w:r w:rsidR="00044D1B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</w:t>
      </w:r>
      <w:r w:rsidR="009F3693" w:rsidRPr="00780B79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>Selex</w:t>
      </w:r>
      <w:r w:rsidR="00044D1B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, un’azienda ampiamente diffusa che si occupa di pr</w:t>
      </w:r>
      <w:r w:rsidR="00780B79">
        <w:rPr>
          <w:rFonts w:ascii="Calibri Light" w:eastAsia="Times New Roman" w:hAnsi="Calibri Light" w:cs="Calibri Light"/>
          <w:color w:val="000000" w:themeColor="text1"/>
          <w:lang w:eastAsia="it-IT"/>
        </w:rPr>
        <w:t>odotti a marchio supermercato.</w:t>
      </w:r>
    </w:p>
    <w:p w:rsidR="00044D1B" w:rsidRPr="00780B79" w:rsidRDefault="009F3693" w:rsidP="009F3693">
      <w:pPr>
        <w:pStyle w:val="Paragrafoelenco"/>
        <w:numPr>
          <w:ilvl w:val="0"/>
          <w:numId w:val="19"/>
        </w:num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 w:rsidRPr="00780B79">
        <w:rPr>
          <w:rFonts w:ascii="Calibri Light" w:eastAsia="Times New Roman" w:hAnsi="Calibri Light" w:cs="Calibri Light"/>
          <w:b/>
          <w:bCs/>
          <w:color w:val="000000" w:themeColor="text1"/>
          <w:lang w:eastAsia="it-IT"/>
        </w:rPr>
        <w:t>Valori</w:t>
      </w:r>
      <w:r w:rsidR="00780B79">
        <w:rPr>
          <w:rFonts w:ascii="Calibri Light" w:eastAsia="Times New Roman" w:hAnsi="Calibri Light" w:cs="Calibri Light"/>
          <w:b/>
          <w:bCs/>
          <w:color w:val="000000" w:themeColor="text1"/>
          <w:lang w:eastAsia="it-IT"/>
        </w:rPr>
        <w:t xml:space="preserve"> nutrizionali:</w:t>
      </w:r>
      <w:r w:rsid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</w:t>
      </w:r>
      <w:r w:rsidR="00044D1B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analizzando la quantità di</w:t>
      </w:r>
      <w:r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 </w:t>
      </w:r>
      <w:r w:rsidRPr="00780B79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>calorie</w:t>
      </w:r>
      <w:r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 e </w:t>
      </w:r>
      <w:r w:rsidRPr="00780B79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>zuccheri</w:t>
      </w:r>
      <w:r w:rsidR="00044D1B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, </w:t>
      </w:r>
      <w:r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il tè San Benedetto è migliore degli altri due</w:t>
      </w:r>
      <w:r w:rsidR="00044D1B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per entrambi i valori</w:t>
      </w:r>
      <w:r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. Infatti, </w:t>
      </w:r>
      <w:r w:rsidR="000E4DB1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mentre</w:t>
      </w:r>
      <w:r w:rsidR="00044D1B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</w:t>
      </w:r>
      <w:r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100 ml di tè </w:t>
      </w:r>
      <w:r w:rsidRPr="00780B79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>Selex</w:t>
      </w:r>
      <w:r w:rsidRPr="00780B79">
        <w:rPr>
          <w:rFonts w:ascii="Calibri Light" w:eastAsia="Times New Roman" w:hAnsi="Calibri Light" w:cs="Calibri Light"/>
          <w:b/>
          <w:bCs/>
          <w:color w:val="000000" w:themeColor="text1"/>
          <w:lang w:eastAsia="it-IT"/>
        </w:rPr>
        <w:t> </w:t>
      </w:r>
      <w:r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contengono</w:t>
      </w:r>
      <w:r w:rsidRPr="00780B79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> </w:t>
      </w:r>
      <w:proofErr w:type="gramStart"/>
      <w:r w:rsidRPr="00780B79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>43</w:t>
      </w:r>
      <w:proofErr w:type="gramEnd"/>
      <w:r w:rsidRPr="00780B79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 xml:space="preserve"> calorie</w:t>
      </w:r>
      <w:r w:rsidR="00044D1B" w:rsidRPr="00780B79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 xml:space="preserve"> e 10,5 g di zucchero</w:t>
      </w:r>
      <w:r w:rsidR="000E4DB1" w:rsidRPr="00780B79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>,</w:t>
      </w:r>
      <w:r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 e 100 ml di </w:t>
      </w:r>
      <w:r w:rsidRPr="00780B79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>Estathé 40</w:t>
      </w:r>
      <w:r w:rsidR="00044D1B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calori</w:t>
      </w:r>
      <w:r w:rsidR="000E4DB1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e</w:t>
      </w:r>
      <w:r w:rsidR="00044D1B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e 9,9 g di zucchero, il San Benedetto ha 28 calorie e 6,8 g di zucchero per 100 ml; </w:t>
      </w:r>
    </w:p>
    <w:p w:rsidR="009F3693" w:rsidRPr="00780B79" w:rsidRDefault="009F3693" w:rsidP="00044D1B">
      <w:pPr>
        <w:pStyle w:val="Paragrafoelenco"/>
        <w:numPr>
          <w:ilvl w:val="0"/>
          <w:numId w:val="19"/>
        </w:num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 w:rsidRPr="00780B79">
        <w:rPr>
          <w:rFonts w:ascii="Calibri Light" w:eastAsia="Times New Roman" w:hAnsi="Calibri Light" w:cs="Calibri Light"/>
          <w:b/>
          <w:color w:val="000000" w:themeColor="text1"/>
          <w:lang w:eastAsia="it-IT"/>
        </w:rPr>
        <w:t>Ingredienti</w:t>
      </w:r>
      <w:r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: </w:t>
      </w:r>
      <w:r w:rsidR="00AF576C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nessuno dei tre prodotti contiene glutine, conservanti o coloranti, mentre un elemento che contraddistingue queste bevande è la tipologia </w:t>
      </w:r>
      <w:proofErr w:type="gramStart"/>
      <w:r w:rsidR="00AF576C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di </w:t>
      </w:r>
      <w:proofErr w:type="gramEnd"/>
      <w:r w:rsidR="00AF576C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infusione. Mentre l’Estathé viene ad esempio preparato </w:t>
      </w:r>
      <w:proofErr w:type="gramStart"/>
      <w:r w:rsidR="00AF576C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a partire d</w:t>
      </w:r>
      <w:r w:rsidR="0001517D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a</w:t>
      </w:r>
      <w:proofErr w:type="gramEnd"/>
      <w:r w:rsidR="0001517D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un'</w:t>
      </w:r>
      <w:r w:rsidR="0001517D" w:rsidRPr="00780B79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>infusione di tè in acqua calda</w:t>
      </w:r>
      <w:r w:rsidR="0001517D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, gli altri due utilizzano un estratto di foglie di tè.</w:t>
      </w:r>
      <w:r w:rsidR="00AF576C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A seguire, gli aromi utilizzati, che sono naturali nel caso del tè Selex e invece non specificati negli altri due prodotti analizzati. </w:t>
      </w:r>
      <w:r w:rsidR="0001517D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Un'ultima riflessione riguarda la </w:t>
      </w:r>
      <w:r w:rsidR="0001517D" w:rsidRPr="00780B79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>chiarezza dell'etichetta</w:t>
      </w:r>
      <w:r w:rsidR="0001517D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, misurata in base alla percentuale </w:t>
      </w:r>
      <w:proofErr w:type="gramStart"/>
      <w:r w:rsidR="0001517D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di </w:t>
      </w:r>
      <w:proofErr w:type="gramEnd"/>
      <w:r w:rsidR="0001517D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ingredienti dichiarati con le relative quantità. Sotto questo punto di vista il tè San Benedetto è il migliore, con una percentuale </w:t>
      </w:r>
      <w:proofErr w:type="gramStart"/>
      <w:r w:rsidR="0001517D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di </w:t>
      </w:r>
      <w:proofErr w:type="gramEnd"/>
      <w:r w:rsidR="0001517D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ingredi</w:t>
      </w:r>
      <w:r w:rsidR="00AF576C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enti dichiarati pari all'80,7%; </w:t>
      </w:r>
    </w:p>
    <w:p w:rsidR="006D67AD" w:rsidRPr="00780B79" w:rsidRDefault="006D67AD" w:rsidP="009F3693">
      <w:pPr>
        <w:pStyle w:val="Paragrafoelenco"/>
        <w:numPr>
          <w:ilvl w:val="0"/>
          <w:numId w:val="19"/>
        </w:num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 w:rsidRPr="00780B79">
        <w:rPr>
          <w:rFonts w:ascii="Calibri Light" w:eastAsia="Times New Roman" w:hAnsi="Calibri Light" w:cs="Calibri Light"/>
          <w:b/>
          <w:bCs/>
          <w:color w:val="000000" w:themeColor="text1"/>
          <w:lang w:eastAsia="it-IT"/>
        </w:rPr>
        <w:t>Prezz</w:t>
      </w:r>
      <w:r w:rsidR="00655DDC" w:rsidRPr="00780B79">
        <w:rPr>
          <w:rFonts w:ascii="Calibri Light" w:eastAsia="Times New Roman" w:hAnsi="Calibri Light" w:cs="Calibri Light"/>
          <w:b/>
          <w:bCs/>
          <w:color w:val="000000" w:themeColor="text1"/>
          <w:lang w:eastAsia="it-IT"/>
        </w:rPr>
        <w:t>o</w:t>
      </w:r>
      <w:r w:rsidR="00AF576C" w:rsidRPr="00780B79">
        <w:rPr>
          <w:rFonts w:ascii="Calibri Light" w:eastAsia="Times New Roman" w:hAnsi="Calibri Light" w:cs="Calibri Light"/>
          <w:b/>
          <w:bCs/>
          <w:color w:val="000000" w:themeColor="text1"/>
          <w:lang w:eastAsia="it-IT"/>
        </w:rPr>
        <w:t xml:space="preserve"> e </w:t>
      </w:r>
      <w:r w:rsidR="00655DDC" w:rsidRPr="00780B79">
        <w:rPr>
          <w:rFonts w:ascii="Calibri Light" w:eastAsia="Times New Roman" w:hAnsi="Calibri Light" w:cs="Calibri Light"/>
          <w:b/>
          <w:bCs/>
          <w:color w:val="000000" w:themeColor="text1"/>
          <w:lang w:eastAsia="it-IT"/>
        </w:rPr>
        <w:t>stabilimento di produzione</w:t>
      </w:r>
      <w:r w:rsidRPr="00780B79">
        <w:rPr>
          <w:rFonts w:ascii="Calibri Light" w:eastAsia="Times New Roman" w:hAnsi="Calibri Light" w:cs="Calibri Light"/>
          <w:b/>
          <w:bCs/>
          <w:color w:val="000000" w:themeColor="text1"/>
          <w:lang w:eastAsia="it-IT"/>
        </w:rPr>
        <w:t>:</w:t>
      </w:r>
      <w:r w:rsidR="00AF576C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la bibita più economica è quella Selex (0,8 €/l), che c</w:t>
      </w:r>
      <w:r w:rsidR="00971EC1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osta solo </w:t>
      </w:r>
      <w:proofErr w:type="gramStart"/>
      <w:r w:rsidR="00971EC1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2</w:t>
      </w:r>
      <w:r w:rsidR="000E4DB1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0</w:t>
      </w:r>
      <w:proofErr w:type="gramEnd"/>
      <w:r w:rsidR="000E4DB1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centesimi in meno rispetto a</w:t>
      </w:r>
      <w:r w:rsidR="00AF576C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San Benedetto</w:t>
      </w:r>
      <w:r w:rsidR="00971EC1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(1 €/l) e meno della meta di </w:t>
      </w:r>
      <w:r w:rsidR="00AF576C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Estathè (2,08 €/l) che, tuttavia, </w:t>
      </w:r>
      <w:r w:rsidR="009F3693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è l'unico ad essere fatto con una vera infusione. I</w:t>
      </w:r>
      <w:r w:rsidR="00AF576C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nfine</w:t>
      </w:r>
      <w:r w:rsidR="009F3693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, San Benedetto </w:t>
      </w:r>
      <w:r w:rsidR="00AF576C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ed </w:t>
      </w:r>
      <w:r w:rsidR="009F3693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Estathé sono prodotti presso lo stabilimento di Scorzè (VE) </w:t>
      </w:r>
      <w:proofErr w:type="gramStart"/>
      <w:r w:rsidR="009F3693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della</w:t>
      </w:r>
      <w:proofErr w:type="gramEnd"/>
      <w:r w:rsidR="009F3693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San Benedetto, mentre Selex delega la propria produzione ad uno stabilimento di Sarno (SA) del gruppo La Doria. </w:t>
      </w:r>
    </w:p>
    <w:p w:rsidR="00453656" w:rsidRPr="00780B79" w:rsidRDefault="00453656" w:rsidP="00FF1921">
      <w:pPr>
        <w:spacing w:after="0" w:line="240" w:lineRule="auto"/>
        <w:jc w:val="both"/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</w:pPr>
    </w:p>
    <w:p w:rsidR="00EB716B" w:rsidRPr="00780B79" w:rsidRDefault="00EB716B" w:rsidP="00EB716B">
      <w:p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u w:val="single"/>
          <w:lang w:eastAsia="it-IT"/>
        </w:rPr>
      </w:pPr>
      <w:r w:rsidRPr="00780B79"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  <w:t xml:space="preserve">La versione senza zuccheri </w:t>
      </w:r>
    </w:p>
    <w:p w:rsidR="0001517D" w:rsidRPr="00780B79" w:rsidRDefault="00AF576C" w:rsidP="00EB716B">
      <w:pPr>
        <w:spacing w:after="0" w:line="240" w:lineRule="auto"/>
        <w:jc w:val="both"/>
        <w:rPr>
          <w:rFonts w:ascii="Calibri Light" w:eastAsia="Times New Roman" w:hAnsi="Calibri Light" w:cs="Calibri Light"/>
          <w:b/>
          <w:bCs/>
          <w:color w:val="000000" w:themeColor="text1"/>
          <w:lang w:eastAsia="it-IT"/>
        </w:rPr>
      </w:pPr>
      <w:r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Un’altra tendenza sempre più diffusa è quella di scegliere le bevande definite “zero”, </w:t>
      </w:r>
      <w:proofErr w:type="gramStart"/>
      <w:r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ovvero</w:t>
      </w:r>
      <w:proofErr w:type="gramEnd"/>
      <w:r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prive di zucchero e fatte a base di aspartame, </w:t>
      </w:r>
      <w:proofErr w:type="spellStart"/>
      <w:r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stevia</w:t>
      </w:r>
      <w:proofErr w:type="spellEnd"/>
      <w:r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o altre sostanze in grado di dolcificare. Questa parte dell’analisi si è </w:t>
      </w:r>
      <w:proofErr w:type="gramStart"/>
      <w:r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focalizzata</w:t>
      </w:r>
      <w:proofErr w:type="gramEnd"/>
      <w:r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</w:t>
      </w:r>
      <w:proofErr w:type="gramStart"/>
      <w:r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solo</w:t>
      </w:r>
      <w:proofErr w:type="gramEnd"/>
      <w:r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sui marchi Estathé e San Benedetto, poiché la Selex non produce</w:t>
      </w:r>
      <w:r w:rsidR="00971EC1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questa bevanda</w:t>
      </w:r>
      <w:r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. </w:t>
      </w:r>
    </w:p>
    <w:p w:rsidR="00655DDC" w:rsidRPr="00780B79" w:rsidRDefault="00EB716B" w:rsidP="00EB716B">
      <w:pPr>
        <w:pStyle w:val="NormaleWeb"/>
        <w:numPr>
          <w:ilvl w:val="0"/>
          <w:numId w:val="19"/>
        </w:numPr>
        <w:shd w:val="clear" w:color="auto" w:fill="FFFFFF"/>
        <w:spacing w:before="0" w:beforeAutospacing="0" w:after="0" w:afterAutospacing="0"/>
        <w:jc w:val="both"/>
        <w:rPr>
          <w:rFonts w:ascii="Calibri Light" w:hAnsi="Calibri Light" w:cs="Calibri Light"/>
          <w:color w:val="000000" w:themeColor="text1"/>
        </w:rPr>
      </w:pPr>
      <w:r w:rsidRPr="00780B79">
        <w:rPr>
          <w:rFonts w:ascii="Calibri Light" w:hAnsi="Calibri Light" w:cs="Calibri Light"/>
          <w:b/>
          <w:color w:val="000000" w:themeColor="text1"/>
          <w:sz w:val="22"/>
          <w:szCs w:val="22"/>
        </w:rPr>
        <w:t>Ingredienti:</w:t>
      </w:r>
      <w:r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 </w:t>
      </w:r>
      <w:r w:rsidR="00AF576C" w:rsidRPr="00780B79">
        <w:rPr>
          <w:rFonts w:ascii="Calibri Light" w:hAnsi="Calibri Light" w:cs="Calibri Light"/>
          <w:color w:val="000000" w:themeColor="text1"/>
          <w:sz w:val="22"/>
          <w:szCs w:val="22"/>
        </w:rPr>
        <w:t>a</w:t>
      </w:r>
      <w:r w:rsidR="0001517D" w:rsidRPr="00780B79">
        <w:rPr>
          <w:rFonts w:ascii="Calibri Light" w:hAnsi="Calibri Light" w:cs="Calibri Light"/>
          <w:color w:val="000000" w:themeColor="text1"/>
          <w:sz w:val="22"/>
          <w:szCs w:val="22"/>
        </w:rPr>
        <w:t>nche in questo caso, nell'Estathé </w:t>
      </w:r>
      <w:r w:rsidR="00971EC1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il </w:t>
      </w:r>
      <w:r w:rsidR="0001517D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tè </w:t>
      </w:r>
      <w:proofErr w:type="gramStart"/>
      <w:r w:rsidR="00971EC1" w:rsidRPr="00780B79">
        <w:rPr>
          <w:rFonts w:ascii="Calibri Light" w:hAnsi="Calibri Light" w:cs="Calibri Light"/>
          <w:color w:val="000000" w:themeColor="text1"/>
          <w:sz w:val="22"/>
          <w:szCs w:val="22"/>
        </w:rPr>
        <w:t>viene</w:t>
      </w:r>
      <w:proofErr w:type="gramEnd"/>
      <w:r w:rsidR="00971EC1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 infuso </w:t>
      </w:r>
      <w:r w:rsidR="0001517D" w:rsidRPr="00780B79">
        <w:rPr>
          <w:rFonts w:ascii="Calibri Light" w:hAnsi="Calibri Light" w:cs="Calibri Light"/>
          <w:color w:val="000000" w:themeColor="text1"/>
          <w:sz w:val="22"/>
          <w:szCs w:val="22"/>
        </w:rPr>
        <w:t>in acqua calda, m</w:t>
      </w:r>
      <w:r w:rsidR="00971EC1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entre per quello San Benedetto troviamo </w:t>
      </w:r>
      <w:r w:rsidR="0001517D" w:rsidRPr="00780B79">
        <w:rPr>
          <w:rFonts w:ascii="Calibri Light" w:hAnsi="Calibri Light" w:cs="Calibri Light"/>
          <w:color w:val="000000" w:themeColor="text1"/>
          <w:sz w:val="22"/>
          <w:szCs w:val="22"/>
        </w:rPr>
        <w:t>un estratto di foglie di tè</w:t>
      </w:r>
      <w:r w:rsidR="000E4DB1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 aggiunt</w:t>
      </w:r>
      <w:r w:rsidR="00971EC1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o all’acqua minerale. Le etichette segnalano in entrambi i </w:t>
      </w:r>
      <w:proofErr w:type="gramStart"/>
      <w:r w:rsidR="00971EC1" w:rsidRPr="00780B79">
        <w:rPr>
          <w:rFonts w:ascii="Calibri Light" w:hAnsi="Calibri Light" w:cs="Calibri Light"/>
          <w:color w:val="000000" w:themeColor="text1"/>
          <w:sz w:val="22"/>
          <w:szCs w:val="22"/>
        </w:rPr>
        <w:t>casi</w:t>
      </w:r>
      <w:r w:rsidR="000E4DB1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 la</w:t>
      </w:r>
      <w:proofErr w:type="gramEnd"/>
      <w:r w:rsidR="00971EC1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 </w:t>
      </w:r>
      <w:r w:rsidR="00AF576C" w:rsidRPr="00780B79">
        <w:rPr>
          <w:rFonts w:ascii="Calibri Light" w:hAnsi="Calibri Light" w:cs="Calibri Light"/>
          <w:color w:val="000000" w:themeColor="text1"/>
          <w:sz w:val="22"/>
          <w:szCs w:val="22"/>
        </w:rPr>
        <w:t>dicitura “</w:t>
      </w:r>
      <w:r w:rsidR="0001517D" w:rsidRPr="00780B79">
        <w:rPr>
          <w:rFonts w:ascii="Calibri Light" w:hAnsi="Calibri Light" w:cs="Calibri Light"/>
          <w:color w:val="000000" w:themeColor="text1"/>
          <w:sz w:val="22"/>
          <w:szCs w:val="22"/>
        </w:rPr>
        <w:t>aromi</w:t>
      </w:r>
      <w:r w:rsidR="00AF576C" w:rsidRPr="00780B79">
        <w:rPr>
          <w:rFonts w:ascii="Calibri Light" w:hAnsi="Calibri Light" w:cs="Calibri Light"/>
          <w:color w:val="000000" w:themeColor="text1"/>
          <w:sz w:val="22"/>
          <w:szCs w:val="22"/>
        </w:rPr>
        <w:t>”</w:t>
      </w:r>
      <w:r w:rsidR="0001517D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 senza specificar</w:t>
      </w:r>
      <w:r w:rsidR="00971EC1" w:rsidRPr="00780B79">
        <w:rPr>
          <w:rFonts w:ascii="Calibri Light" w:hAnsi="Calibri Light" w:cs="Calibri Light"/>
          <w:color w:val="000000" w:themeColor="text1"/>
          <w:sz w:val="22"/>
          <w:szCs w:val="22"/>
        </w:rPr>
        <w:t>ne la tipol</w:t>
      </w:r>
      <w:r w:rsidR="000E4DB1" w:rsidRPr="00780B79">
        <w:rPr>
          <w:rFonts w:ascii="Calibri Light" w:hAnsi="Calibri Light" w:cs="Calibri Light"/>
          <w:color w:val="000000" w:themeColor="text1"/>
          <w:sz w:val="22"/>
          <w:szCs w:val="22"/>
        </w:rPr>
        <w:t>o</w:t>
      </w:r>
      <w:r w:rsidR="00971EC1" w:rsidRPr="00780B79">
        <w:rPr>
          <w:rFonts w:ascii="Calibri Light" w:hAnsi="Calibri Light" w:cs="Calibri Light"/>
          <w:color w:val="000000" w:themeColor="text1"/>
          <w:sz w:val="22"/>
          <w:szCs w:val="22"/>
        </w:rPr>
        <w:t>gia</w:t>
      </w:r>
      <w:r w:rsidR="0001517D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. </w:t>
      </w:r>
      <w:r w:rsidR="00971EC1" w:rsidRPr="00780B79">
        <w:rPr>
          <w:rFonts w:ascii="Calibri Light" w:hAnsi="Calibri Light" w:cs="Calibri Light"/>
          <w:color w:val="000000" w:themeColor="text1"/>
          <w:sz w:val="22"/>
          <w:szCs w:val="22"/>
        </w:rPr>
        <w:t>Per</w:t>
      </w:r>
      <w:r w:rsidR="00AF576C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 evitare l’uso dello zucchero, entrambi i </w:t>
      </w:r>
      <w:r w:rsidR="00802726" w:rsidRPr="00780B79">
        <w:rPr>
          <w:rFonts w:ascii="Calibri Light" w:hAnsi="Calibri Light" w:cs="Calibri Light"/>
          <w:color w:val="000000" w:themeColor="text1"/>
          <w:sz w:val="22"/>
          <w:szCs w:val="22"/>
        </w:rPr>
        <w:t>tè</w:t>
      </w:r>
      <w:r w:rsidR="00AF576C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 contengono </w:t>
      </w:r>
      <w:r w:rsidR="0001517D" w:rsidRPr="00780B79">
        <w:rPr>
          <w:rFonts w:ascii="Calibri Light" w:hAnsi="Calibri Light" w:cs="Calibri Light"/>
          <w:color w:val="000000" w:themeColor="text1"/>
          <w:sz w:val="22"/>
          <w:szCs w:val="22"/>
        </w:rPr>
        <w:t>edulcoranti di natura diversa. Nell'</w:t>
      </w:r>
      <w:proofErr w:type="spellStart"/>
      <w:r w:rsidR="0001517D" w:rsidRPr="00780B79">
        <w:rPr>
          <w:rFonts w:ascii="Calibri Light" w:hAnsi="Calibri Light" w:cs="Calibri Light"/>
          <w:color w:val="000000" w:themeColor="text1"/>
          <w:sz w:val="22"/>
          <w:szCs w:val="22"/>
        </w:rPr>
        <w:t>Estathé</w:t>
      </w:r>
      <w:proofErr w:type="spellEnd"/>
      <w:r w:rsidR="0001517D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 troviamo </w:t>
      </w:r>
      <w:proofErr w:type="spellStart"/>
      <w:r w:rsidR="0001517D" w:rsidRPr="00780B79">
        <w:rPr>
          <w:rFonts w:ascii="Calibri Light" w:hAnsi="Calibri Light" w:cs="Calibri Light"/>
          <w:color w:val="000000" w:themeColor="text1"/>
          <w:sz w:val="22"/>
          <w:szCs w:val="22"/>
        </w:rPr>
        <w:t>sucralosio</w:t>
      </w:r>
      <w:proofErr w:type="spellEnd"/>
      <w:r w:rsidR="0001517D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 e glicosidi </w:t>
      </w:r>
      <w:proofErr w:type="spellStart"/>
      <w:r w:rsidR="0001517D" w:rsidRPr="00780B79">
        <w:rPr>
          <w:rFonts w:ascii="Calibri Light" w:hAnsi="Calibri Light" w:cs="Calibri Light"/>
          <w:color w:val="000000" w:themeColor="text1"/>
          <w:sz w:val="22"/>
          <w:szCs w:val="22"/>
        </w:rPr>
        <w:t>steviolici</w:t>
      </w:r>
      <w:proofErr w:type="spellEnd"/>
      <w:r w:rsidR="0001517D" w:rsidRPr="00780B79">
        <w:rPr>
          <w:rFonts w:ascii="Calibri Light" w:hAnsi="Calibri Light" w:cs="Calibri Light"/>
          <w:color w:val="000000" w:themeColor="text1"/>
          <w:sz w:val="22"/>
          <w:szCs w:val="22"/>
        </w:rPr>
        <w:t>: il primo è un dolcificante artificiale dichiarato non dannoso per la salute, mentre il secondo è un estratto della </w:t>
      </w:r>
      <w:proofErr w:type="spellStart"/>
      <w:r w:rsidR="0001517D" w:rsidRPr="00780B79">
        <w:rPr>
          <w:rFonts w:ascii="Calibri Light" w:hAnsi="Calibri Light" w:cs="Calibri Light"/>
          <w:color w:val="000000" w:themeColor="text1"/>
          <w:sz w:val="22"/>
          <w:szCs w:val="22"/>
        </w:rPr>
        <w:t>stevia</w:t>
      </w:r>
      <w:proofErr w:type="spellEnd"/>
      <w:r w:rsidR="0001517D" w:rsidRPr="00780B79">
        <w:rPr>
          <w:rFonts w:ascii="Calibri Light" w:hAnsi="Calibri Light" w:cs="Calibri Light"/>
          <w:color w:val="000000" w:themeColor="text1"/>
          <w:sz w:val="22"/>
          <w:szCs w:val="22"/>
        </w:rPr>
        <w:t>, una piant</w:t>
      </w:r>
      <w:r w:rsidR="00971EC1" w:rsidRPr="00780B79">
        <w:rPr>
          <w:rFonts w:ascii="Calibri Light" w:hAnsi="Calibri Light" w:cs="Calibri Light"/>
          <w:color w:val="000000" w:themeColor="text1"/>
          <w:sz w:val="22"/>
          <w:szCs w:val="22"/>
        </w:rPr>
        <w:t>a che ha un potere dolcificante</w:t>
      </w:r>
      <w:r w:rsidR="0001517D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. </w:t>
      </w:r>
      <w:r w:rsidR="00AF576C" w:rsidRPr="00780B79">
        <w:rPr>
          <w:rFonts w:ascii="Calibri Light" w:hAnsi="Calibri Light" w:cs="Calibri Light"/>
          <w:color w:val="000000" w:themeColor="text1"/>
          <w:sz w:val="22"/>
          <w:szCs w:val="22"/>
        </w:rPr>
        <w:t>Il</w:t>
      </w:r>
      <w:r w:rsidR="0001517D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 tè San Benedetto</w:t>
      </w:r>
      <w:r w:rsidR="000E4DB1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 conti</w:t>
      </w:r>
      <w:r w:rsidR="00AF576C" w:rsidRPr="00780B79">
        <w:rPr>
          <w:rFonts w:ascii="Calibri Light" w:hAnsi="Calibri Light" w:cs="Calibri Light"/>
          <w:color w:val="000000" w:themeColor="text1"/>
          <w:sz w:val="22"/>
          <w:szCs w:val="22"/>
        </w:rPr>
        <w:t>ene</w:t>
      </w:r>
      <w:r w:rsidR="0001517D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 il </w:t>
      </w:r>
      <w:proofErr w:type="spellStart"/>
      <w:r w:rsidR="0001517D" w:rsidRPr="00780B79">
        <w:rPr>
          <w:rFonts w:ascii="Calibri Light" w:hAnsi="Calibri Light" w:cs="Calibri Light"/>
          <w:color w:val="000000" w:themeColor="text1"/>
          <w:sz w:val="22"/>
          <w:szCs w:val="22"/>
        </w:rPr>
        <w:t>ciclamato</w:t>
      </w:r>
      <w:proofErr w:type="spellEnd"/>
      <w:r w:rsidR="0001517D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 di sodio, l'</w:t>
      </w:r>
      <w:proofErr w:type="spellStart"/>
      <w:r w:rsidR="0001517D" w:rsidRPr="00780B79">
        <w:rPr>
          <w:rFonts w:ascii="Calibri Light" w:hAnsi="Calibri Light" w:cs="Calibri Light"/>
          <w:color w:val="000000" w:themeColor="text1"/>
          <w:sz w:val="22"/>
          <w:szCs w:val="22"/>
        </w:rPr>
        <w:t>acesulfame</w:t>
      </w:r>
      <w:proofErr w:type="spellEnd"/>
      <w:r w:rsidR="0001517D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 K (E</w:t>
      </w:r>
      <w:r w:rsidR="00AF576C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950) e il </w:t>
      </w:r>
      <w:proofErr w:type="spellStart"/>
      <w:r w:rsidR="00AF576C" w:rsidRPr="00780B79">
        <w:rPr>
          <w:rFonts w:ascii="Calibri Light" w:hAnsi="Calibri Light" w:cs="Calibri Light"/>
          <w:color w:val="000000" w:themeColor="text1"/>
          <w:sz w:val="22"/>
          <w:szCs w:val="22"/>
        </w:rPr>
        <w:t>sucralosio</w:t>
      </w:r>
      <w:proofErr w:type="spellEnd"/>
      <w:r w:rsidR="00AF576C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 (E952). Questi ultimi due sarebbero ingredienti da </w:t>
      </w:r>
      <w:r w:rsidR="0001517D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evitare: secondo alcuni studi </w:t>
      </w:r>
      <w:r w:rsidR="00971EC1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il primo </w:t>
      </w:r>
      <w:r w:rsidR="0001517D" w:rsidRPr="00780B79">
        <w:rPr>
          <w:rFonts w:ascii="Calibri Light" w:hAnsi="Calibri Light" w:cs="Calibri Light"/>
          <w:color w:val="000000" w:themeColor="text1"/>
          <w:sz w:val="22"/>
          <w:szCs w:val="22"/>
        </w:rPr>
        <w:t>sarebbe cancerogeno, tant'è ch</w:t>
      </w:r>
      <w:r w:rsidR="00971EC1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e negli Stati Uniti è vietato, mentre l'assunzione di </w:t>
      </w:r>
      <w:proofErr w:type="spellStart"/>
      <w:r w:rsidR="00971EC1" w:rsidRPr="00780B79">
        <w:rPr>
          <w:rFonts w:ascii="Calibri Light" w:hAnsi="Calibri Light" w:cs="Calibri Light"/>
          <w:color w:val="000000" w:themeColor="text1"/>
          <w:sz w:val="22"/>
          <w:szCs w:val="22"/>
        </w:rPr>
        <w:t>acesulfame</w:t>
      </w:r>
      <w:proofErr w:type="spellEnd"/>
      <w:r w:rsidR="00971EC1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 K</w:t>
      </w:r>
      <w:r w:rsidR="0001517D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 </w:t>
      </w:r>
      <w:r w:rsidR="00971EC1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(che, tra l’altro, è contenuto in molti alimenti) non dovrebbe </w:t>
      </w:r>
      <w:r w:rsidR="0001517D" w:rsidRPr="00780B79">
        <w:rPr>
          <w:rFonts w:ascii="Calibri Light" w:hAnsi="Calibri Light" w:cs="Calibri Light"/>
          <w:color w:val="000000" w:themeColor="text1"/>
          <w:sz w:val="22"/>
          <w:szCs w:val="22"/>
        </w:rPr>
        <w:t>superare la dose giornaliera consigliata</w:t>
      </w:r>
      <w:r w:rsidR="00AF576C" w:rsidRPr="00780B79">
        <w:rPr>
          <w:rFonts w:ascii="Calibri Light" w:hAnsi="Calibri Light" w:cs="Calibri Light"/>
          <w:color w:val="000000" w:themeColor="text1"/>
          <w:sz w:val="22"/>
          <w:szCs w:val="22"/>
        </w:rPr>
        <w:t>;</w:t>
      </w:r>
    </w:p>
    <w:p w:rsidR="00EB716B" w:rsidRPr="00780B79" w:rsidRDefault="0001517D" w:rsidP="00EB716B">
      <w:pPr>
        <w:pStyle w:val="NormaleWeb"/>
        <w:numPr>
          <w:ilvl w:val="0"/>
          <w:numId w:val="19"/>
        </w:numPr>
        <w:shd w:val="clear" w:color="auto" w:fill="FFFFFF"/>
        <w:spacing w:before="0" w:beforeAutospacing="0" w:after="0" w:afterAutospacing="0"/>
        <w:jc w:val="both"/>
        <w:rPr>
          <w:rFonts w:ascii="Calibri Light" w:hAnsi="Calibri Light" w:cs="Calibri Light"/>
          <w:color w:val="000000" w:themeColor="text1"/>
        </w:rPr>
      </w:pPr>
      <w:r w:rsidRPr="00780B79">
        <w:rPr>
          <w:rFonts w:ascii="Calibri Light" w:hAnsi="Calibri Light" w:cs="Calibri Light"/>
          <w:b/>
          <w:color w:val="000000" w:themeColor="text1"/>
          <w:sz w:val="22"/>
          <w:szCs w:val="22"/>
        </w:rPr>
        <w:t>Valori nutrizionali</w:t>
      </w:r>
      <w:r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: </w:t>
      </w:r>
      <w:r w:rsidR="00655DDC" w:rsidRPr="00780B79">
        <w:rPr>
          <w:rFonts w:ascii="Calibri Light" w:hAnsi="Calibri Light" w:cs="Calibri Light"/>
          <w:color w:val="000000" w:themeColor="text1"/>
          <w:sz w:val="22"/>
          <w:szCs w:val="22"/>
        </w:rPr>
        <w:t>le</w:t>
      </w:r>
      <w:r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 calorie sono </w:t>
      </w:r>
      <w:r w:rsidR="00655DDC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ovviamente molto basse sia nell’Estathé (2 calorie su 100 ml) che nella bevanda San Benedetto (solo </w:t>
      </w:r>
      <w:proofErr w:type="gramStart"/>
      <w:r w:rsidR="00655DDC" w:rsidRPr="00780B79">
        <w:rPr>
          <w:rFonts w:ascii="Calibri Light" w:hAnsi="Calibri Light" w:cs="Calibri Light"/>
          <w:color w:val="000000" w:themeColor="text1"/>
          <w:sz w:val="22"/>
          <w:szCs w:val="22"/>
        </w:rPr>
        <w:t>1</w:t>
      </w:r>
      <w:proofErr w:type="gramEnd"/>
      <w:r w:rsidR="00655DDC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 caloria per 100 ml)</w:t>
      </w:r>
      <w:r w:rsidR="00971EC1" w:rsidRPr="00780B79">
        <w:rPr>
          <w:rFonts w:ascii="Calibri Light" w:hAnsi="Calibri Light" w:cs="Calibri Light"/>
          <w:color w:val="000000" w:themeColor="text1"/>
          <w:sz w:val="22"/>
          <w:szCs w:val="22"/>
        </w:rPr>
        <w:t>. Nell’etichetta si troverà anche la percentuale di zuccheri contenuta (0,1 g</w:t>
      </w:r>
      <w:r w:rsidR="000E4DB1" w:rsidRPr="00780B79">
        <w:rPr>
          <w:rFonts w:ascii="Calibri Light" w:hAnsi="Calibri Light" w:cs="Calibri Light"/>
          <w:color w:val="000000" w:themeColor="text1"/>
          <w:sz w:val="22"/>
          <w:szCs w:val="22"/>
        </w:rPr>
        <w:t>/100 ml</w:t>
      </w:r>
      <w:r w:rsidR="00971EC1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 per San Benedetto e 0,3 g</w:t>
      </w:r>
      <w:r w:rsidR="000E4DB1" w:rsidRPr="00780B79">
        <w:rPr>
          <w:rFonts w:ascii="Calibri Light" w:hAnsi="Calibri Light" w:cs="Calibri Light"/>
          <w:color w:val="000000" w:themeColor="text1"/>
          <w:sz w:val="22"/>
          <w:szCs w:val="22"/>
        </w:rPr>
        <w:t>/100 ml</w:t>
      </w:r>
      <w:r w:rsidR="00971EC1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 per Estathé), un dato non deve stupire, poiché per legge si può considerare "senza zucchero" una bevanda che contiene fino a 0,5 g di zuccheri per 100 ml;</w:t>
      </w:r>
      <w:r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 </w:t>
      </w:r>
    </w:p>
    <w:p w:rsidR="00EB716B" w:rsidRPr="00780B79" w:rsidRDefault="00EB716B" w:rsidP="00655DDC">
      <w:pPr>
        <w:pStyle w:val="Paragrafoelenco"/>
        <w:numPr>
          <w:ilvl w:val="0"/>
          <w:numId w:val="19"/>
        </w:numPr>
        <w:spacing w:after="0" w:line="240" w:lineRule="auto"/>
        <w:ind w:left="360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 w:rsidRPr="00780B79">
        <w:rPr>
          <w:rFonts w:ascii="Calibri Light" w:eastAsia="Times New Roman" w:hAnsi="Calibri Light" w:cs="Calibri Light"/>
          <w:b/>
          <w:bCs/>
          <w:color w:val="000000" w:themeColor="text1"/>
          <w:lang w:eastAsia="it-IT"/>
        </w:rPr>
        <w:lastRenderedPageBreak/>
        <w:t>Prezz</w:t>
      </w:r>
      <w:r w:rsidR="00655DDC" w:rsidRPr="00780B79">
        <w:rPr>
          <w:rFonts w:ascii="Calibri Light" w:eastAsia="Times New Roman" w:hAnsi="Calibri Light" w:cs="Calibri Light"/>
          <w:b/>
          <w:bCs/>
          <w:color w:val="000000" w:themeColor="text1"/>
          <w:lang w:eastAsia="it-IT"/>
        </w:rPr>
        <w:t>o e stabilimento di produzione</w:t>
      </w:r>
      <w:r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: </w:t>
      </w:r>
      <w:r w:rsidR="0001517D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l'Estathé costa più del doppio del tè San Benedetto</w:t>
      </w:r>
      <w:r w:rsidR="00687F2B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(2,30€ al litro del primo contro</w:t>
      </w:r>
      <w:r w:rsidR="000E4DB1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i</w:t>
      </w:r>
      <w:r w:rsidR="00687F2B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</w:t>
      </w:r>
      <w:proofErr w:type="gramStart"/>
      <w:r w:rsidR="00687F2B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96</w:t>
      </w:r>
      <w:proofErr w:type="gramEnd"/>
      <w:r w:rsidR="00A37470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centesimi al litro del secondo) probabilmente per </w:t>
      </w:r>
      <w:r w:rsidR="00655DDC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la scelta degli edulcoranti utilizzati e l’infus</w:t>
      </w:r>
      <w:r w:rsidR="00A37470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ione in acqua calda</w:t>
      </w:r>
      <w:r w:rsidR="000E4DB1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.</w:t>
      </w:r>
      <w:r w:rsidR="0001517D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</w:t>
      </w:r>
      <w:r w:rsidR="00655DDC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Il tè San Benedetto </w:t>
      </w:r>
      <w:proofErr w:type="gramStart"/>
      <w:r w:rsidR="00655DDC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viene</w:t>
      </w:r>
      <w:proofErr w:type="gramEnd"/>
      <w:r w:rsidR="00655DDC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prodotto </w:t>
      </w:r>
      <w:r w:rsidR="0001517D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presso</w:t>
      </w:r>
      <w:r w:rsidR="00655DDC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gli </w:t>
      </w:r>
      <w:r w:rsidR="0001517D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stabilimenti</w:t>
      </w:r>
      <w:r w:rsidR="00655DDC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di Popoli (PE) e Scorzè (VE), mentre E</w:t>
      </w:r>
      <w:r w:rsidR="0001517D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stathé viene prodotto presso quest'ultimo stabilimento della San Benedetto e presso uno della Spumador S.p.a. di Sulmona (AQ).</w:t>
      </w:r>
    </w:p>
    <w:p w:rsidR="0001517D" w:rsidRPr="00780B79" w:rsidRDefault="0001517D" w:rsidP="0001517D">
      <w:pPr>
        <w:spacing w:after="0" w:line="240" w:lineRule="auto"/>
        <w:jc w:val="both"/>
        <w:rPr>
          <w:rFonts w:ascii="Calibri Light" w:eastAsia="Times New Roman" w:hAnsi="Calibri Light" w:cs="Calibri Light"/>
          <w:bCs/>
          <w:color w:val="FF0000"/>
          <w:lang w:eastAsia="it-IT"/>
        </w:rPr>
      </w:pPr>
    </w:p>
    <w:p w:rsidR="0001517D" w:rsidRPr="00780B79" w:rsidRDefault="0001517D" w:rsidP="0001517D">
      <w:p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u w:val="single"/>
          <w:lang w:eastAsia="it-IT"/>
        </w:rPr>
      </w:pPr>
      <w:r w:rsidRPr="00780B79"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  <w:t xml:space="preserve">Deteinato: andrà bene per i bambini? </w:t>
      </w:r>
    </w:p>
    <w:p w:rsidR="0001517D" w:rsidRPr="00780B79" w:rsidRDefault="00802726" w:rsidP="0001517D">
      <w:pPr>
        <w:spacing w:after="0" w:line="240" w:lineRule="auto"/>
        <w:jc w:val="both"/>
        <w:rPr>
          <w:rFonts w:ascii="Calibri Light" w:eastAsia="Times New Roman" w:hAnsi="Calibri Light" w:cs="Calibri Light"/>
          <w:b/>
          <w:bCs/>
          <w:color w:val="000000" w:themeColor="text1"/>
          <w:lang w:eastAsia="it-IT"/>
        </w:rPr>
      </w:pPr>
      <w:r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La versione del tè freddo al limone senza </w:t>
      </w:r>
      <w:r w:rsidR="00EA48AD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teina è destinata soprattutto a</w:t>
      </w:r>
      <w:r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un pubblico di bambini, come suggeriscono anche le confezioni </w:t>
      </w:r>
      <w:proofErr w:type="gramStart"/>
      <w:r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ideate</w:t>
      </w:r>
      <w:proofErr w:type="gramEnd"/>
      <w:r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per essere accattivanti per i più piccoli. Vediamo come si sono rivelate le tre bevande analizzate d</w:t>
      </w:r>
      <w:r w:rsidR="00EA48AD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agli esperti di </w:t>
      </w:r>
      <w:proofErr w:type="spellStart"/>
      <w:r w:rsidR="00EA48AD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QualeScegliere</w:t>
      </w:r>
      <w:proofErr w:type="spellEnd"/>
      <w:r w:rsidR="00EA48AD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:</w:t>
      </w:r>
    </w:p>
    <w:p w:rsidR="00145FB6" w:rsidRPr="00780B79" w:rsidRDefault="0001517D" w:rsidP="009F050D">
      <w:pPr>
        <w:pStyle w:val="NormaleWeb"/>
        <w:numPr>
          <w:ilvl w:val="0"/>
          <w:numId w:val="21"/>
        </w:numPr>
        <w:shd w:val="clear" w:color="auto" w:fill="FFFFFF"/>
        <w:spacing w:before="0" w:beforeAutospacing="0" w:after="0" w:afterAutospacing="0"/>
        <w:jc w:val="both"/>
        <w:rPr>
          <w:rFonts w:ascii="Calibri Light" w:hAnsi="Calibri Light" w:cs="Calibri Light"/>
          <w:color w:val="000000" w:themeColor="text1"/>
          <w:sz w:val="22"/>
          <w:szCs w:val="22"/>
        </w:rPr>
      </w:pPr>
      <w:r w:rsidRPr="00780B79">
        <w:rPr>
          <w:rFonts w:ascii="Calibri Light" w:hAnsi="Calibri Light" w:cs="Calibri Light"/>
          <w:b/>
          <w:color w:val="000000" w:themeColor="text1"/>
          <w:sz w:val="22"/>
          <w:szCs w:val="22"/>
        </w:rPr>
        <w:t>Ingredienti</w:t>
      </w:r>
      <w:r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: </w:t>
      </w:r>
      <w:r w:rsidR="00145FB6" w:rsidRPr="00780B79">
        <w:rPr>
          <w:rFonts w:ascii="Calibri Light" w:hAnsi="Calibri Light" w:cs="Calibri Light"/>
          <w:color w:val="000000" w:themeColor="text1"/>
          <w:sz w:val="22"/>
          <w:szCs w:val="22"/>
        </w:rPr>
        <w:t>l</w:t>
      </w:r>
      <w:r w:rsidRPr="00780B79">
        <w:rPr>
          <w:rFonts w:ascii="Calibri Light" w:hAnsi="Calibri Light" w:cs="Calibri Light"/>
          <w:color w:val="000000" w:themeColor="text1"/>
          <w:sz w:val="22"/>
          <w:szCs w:val="22"/>
        </w:rPr>
        <w:t>'</w:t>
      </w:r>
      <w:r w:rsidRPr="00780B79">
        <w:rPr>
          <w:rFonts w:ascii="Calibri Light" w:hAnsi="Calibri Light" w:cs="Calibri Light"/>
          <w:bCs/>
          <w:color w:val="000000" w:themeColor="text1"/>
          <w:sz w:val="22"/>
          <w:szCs w:val="22"/>
        </w:rPr>
        <w:t>Estathé</w:t>
      </w:r>
      <w:r w:rsidRPr="00780B79">
        <w:rPr>
          <w:rFonts w:ascii="Calibri Light" w:hAnsi="Calibri Light" w:cs="Calibri Light"/>
          <w:color w:val="000000" w:themeColor="text1"/>
          <w:sz w:val="22"/>
          <w:szCs w:val="22"/>
        </w:rPr>
        <w:t> </w:t>
      </w:r>
      <w:r w:rsidR="00145FB6" w:rsidRPr="00780B79">
        <w:rPr>
          <w:rFonts w:ascii="Calibri Light" w:hAnsi="Calibri Light" w:cs="Calibri Light"/>
          <w:color w:val="000000" w:themeColor="text1"/>
          <w:sz w:val="22"/>
          <w:szCs w:val="22"/>
        </w:rPr>
        <w:t>presenta la</w:t>
      </w:r>
      <w:r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 lis</w:t>
      </w:r>
      <w:r w:rsidR="00A37470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ta degli ingredienti più corta </w:t>
      </w:r>
      <w:r w:rsidR="00145FB6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(solo </w:t>
      </w:r>
      <w:r w:rsidRPr="00780B79">
        <w:rPr>
          <w:rFonts w:ascii="Calibri Light" w:hAnsi="Calibri Light" w:cs="Calibri Light"/>
          <w:color w:val="000000" w:themeColor="text1"/>
          <w:sz w:val="22"/>
          <w:szCs w:val="22"/>
        </w:rPr>
        <w:t>infuso di tè, zucchero e aromi naturali</w:t>
      </w:r>
      <w:r w:rsidR="00145FB6" w:rsidRPr="00780B79">
        <w:rPr>
          <w:rFonts w:ascii="Calibri Light" w:hAnsi="Calibri Light" w:cs="Calibri Light"/>
          <w:color w:val="000000" w:themeColor="text1"/>
          <w:sz w:val="22"/>
          <w:szCs w:val="22"/>
        </w:rPr>
        <w:t>)</w:t>
      </w:r>
      <w:r w:rsidRPr="00780B79">
        <w:rPr>
          <w:rFonts w:ascii="Calibri Light" w:hAnsi="Calibri Light" w:cs="Calibri Light"/>
          <w:color w:val="000000" w:themeColor="text1"/>
          <w:sz w:val="22"/>
          <w:szCs w:val="22"/>
        </w:rPr>
        <w:t>. Nel tè </w:t>
      </w:r>
      <w:r w:rsidRPr="00780B79">
        <w:rPr>
          <w:rFonts w:ascii="Calibri Light" w:hAnsi="Calibri Light" w:cs="Calibri Light"/>
          <w:bCs/>
          <w:color w:val="000000" w:themeColor="text1"/>
          <w:sz w:val="22"/>
          <w:szCs w:val="22"/>
        </w:rPr>
        <w:t>San Benedetto</w:t>
      </w:r>
      <w:r w:rsidRPr="00780B79">
        <w:rPr>
          <w:rFonts w:ascii="Calibri Light" w:hAnsi="Calibri Light" w:cs="Calibri Light"/>
          <w:color w:val="000000" w:themeColor="text1"/>
          <w:sz w:val="22"/>
          <w:szCs w:val="22"/>
        </w:rPr>
        <w:t> il secondo e il terzo ingrediente sono rispettivamente </w:t>
      </w:r>
      <w:r w:rsidRPr="00780B79">
        <w:rPr>
          <w:rFonts w:ascii="Calibri Light" w:hAnsi="Calibri Light" w:cs="Calibri Light"/>
          <w:bCs/>
          <w:color w:val="000000" w:themeColor="text1"/>
          <w:sz w:val="22"/>
          <w:szCs w:val="22"/>
        </w:rPr>
        <w:t>fruttosio e zucchero di canna</w:t>
      </w:r>
      <w:r w:rsidRPr="00780B79">
        <w:rPr>
          <w:rFonts w:ascii="Calibri Light" w:hAnsi="Calibri Light" w:cs="Calibri Light"/>
          <w:color w:val="000000" w:themeColor="text1"/>
          <w:sz w:val="22"/>
          <w:szCs w:val="22"/>
        </w:rPr>
        <w:t>.</w:t>
      </w:r>
      <w:r w:rsidR="00145FB6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 </w:t>
      </w:r>
      <w:r w:rsidRPr="00780B79">
        <w:rPr>
          <w:rFonts w:ascii="Calibri Light" w:hAnsi="Calibri Light" w:cs="Calibri Light"/>
          <w:color w:val="000000" w:themeColor="text1"/>
          <w:sz w:val="22"/>
          <w:szCs w:val="22"/>
        </w:rPr>
        <w:t>Tra gli ingredienti del tè Selex</w:t>
      </w:r>
      <w:r w:rsidR="00145FB6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, </w:t>
      </w:r>
      <w:r w:rsidRPr="00780B79">
        <w:rPr>
          <w:rFonts w:ascii="Calibri Light" w:hAnsi="Calibri Light" w:cs="Calibri Light"/>
          <w:color w:val="000000" w:themeColor="text1"/>
          <w:sz w:val="22"/>
          <w:szCs w:val="22"/>
        </w:rPr>
        <w:t>invece</w:t>
      </w:r>
      <w:r w:rsidR="00145FB6" w:rsidRPr="00780B79">
        <w:rPr>
          <w:rFonts w:ascii="Calibri Light" w:hAnsi="Calibri Light" w:cs="Calibri Light"/>
          <w:color w:val="000000" w:themeColor="text1"/>
          <w:sz w:val="22"/>
          <w:szCs w:val="22"/>
        </w:rPr>
        <w:t>,</w:t>
      </w:r>
      <w:r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 troviamo lo zucchero al secondo posto e subito dopo il fruttosio, che va ad aggiungersi agli 8,4 g di zucchero per 100 ml segnalati nella tabella nutrizionale.</w:t>
      </w:r>
      <w:r w:rsidR="00145FB6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 Selex contiene inoltre un infuso di tè deteinato come l’Est</w:t>
      </w:r>
      <w:r w:rsidR="00EA48AD" w:rsidRPr="00780B79">
        <w:rPr>
          <w:rFonts w:ascii="Calibri Light" w:hAnsi="Calibri Light" w:cs="Calibri Light"/>
          <w:color w:val="000000" w:themeColor="text1"/>
          <w:sz w:val="22"/>
          <w:szCs w:val="22"/>
        </w:rPr>
        <w:t>athé, ma a differenza di questo</w:t>
      </w:r>
      <w:r w:rsidR="00145FB6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 non è il primo ingrediente dell’etichetta</w:t>
      </w:r>
      <w:r w:rsidR="00EA48AD" w:rsidRPr="00780B79">
        <w:rPr>
          <w:rFonts w:ascii="Calibri Light" w:hAnsi="Calibri Light" w:cs="Calibri Light"/>
          <w:color w:val="000000" w:themeColor="text1"/>
          <w:sz w:val="22"/>
          <w:szCs w:val="22"/>
        </w:rPr>
        <w:t>,</w:t>
      </w:r>
      <w:r w:rsidR="00145FB6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 </w:t>
      </w:r>
      <w:r w:rsidR="00EA48AD" w:rsidRPr="00780B79">
        <w:rPr>
          <w:rFonts w:ascii="Calibri Light" w:hAnsi="Calibri Light" w:cs="Calibri Light"/>
          <w:color w:val="000000" w:themeColor="text1"/>
          <w:sz w:val="22"/>
          <w:szCs w:val="22"/>
        </w:rPr>
        <w:t>bensì</w:t>
      </w:r>
      <w:r w:rsidR="00145FB6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 appare come </w:t>
      </w:r>
      <w:proofErr w:type="gramStart"/>
      <w:r w:rsidR="00145FB6" w:rsidRPr="00780B79">
        <w:rPr>
          <w:rFonts w:ascii="Calibri Light" w:hAnsi="Calibri Light" w:cs="Calibri Light"/>
          <w:bCs/>
          <w:color w:val="000000" w:themeColor="text1"/>
          <w:sz w:val="22"/>
          <w:szCs w:val="22"/>
        </w:rPr>
        <w:t>quarto</w:t>
      </w:r>
      <w:r w:rsidR="00145FB6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 dopo acqua, saccarosio e fruttosio</w:t>
      </w:r>
      <w:proofErr w:type="gramEnd"/>
      <w:r w:rsidR="00145FB6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. Un aspetto che non convince della bevanda Selex è l’utilizzo del </w:t>
      </w:r>
      <w:r w:rsidRPr="00780B79">
        <w:rPr>
          <w:rFonts w:ascii="Calibri Light" w:hAnsi="Calibri Light" w:cs="Calibri Light"/>
          <w:bCs/>
          <w:color w:val="000000" w:themeColor="text1"/>
          <w:sz w:val="22"/>
          <w:szCs w:val="22"/>
        </w:rPr>
        <w:t>colorante E150b</w:t>
      </w:r>
      <w:r w:rsidR="00145FB6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, una </w:t>
      </w:r>
      <w:r w:rsidRPr="00780B79">
        <w:rPr>
          <w:rFonts w:ascii="Calibri Light" w:hAnsi="Calibri Light" w:cs="Calibri Light"/>
          <w:color w:val="000000" w:themeColor="text1"/>
          <w:sz w:val="22"/>
          <w:szCs w:val="22"/>
        </w:rPr>
        <w:t>s</w:t>
      </w:r>
      <w:r w:rsidR="00EA48AD" w:rsidRPr="00780B79">
        <w:rPr>
          <w:rFonts w:ascii="Calibri Light" w:hAnsi="Calibri Light" w:cs="Calibri Light"/>
          <w:color w:val="000000" w:themeColor="text1"/>
          <w:sz w:val="22"/>
          <w:szCs w:val="22"/>
        </w:rPr>
        <w:t>ostanza artificiale (</w:t>
      </w:r>
      <w:r w:rsidR="00145FB6" w:rsidRPr="00780B79">
        <w:rPr>
          <w:rFonts w:ascii="Calibri Light" w:hAnsi="Calibri Light" w:cs="Calibri Light"/>
          <w:color w:val="000000" w:themeColor="text1"/>
          <w:sz w:val="22"/>
          <w:szCs w:val="22"/>
        </w:rPr>
        <w:t>anche detta</w:t>
      </w:r>
      <w:r w:rsidR="00EA48AD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 caramello solfito-caustico)</w:t>
      </w:r>
      <w:r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 </w:t>
      </w:r>
      <w:r w:rsidR="00145FB6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che non </w:t>
      </w:r>
      <w:r w:rsidRPr="00780B79">
        <w:rPr>
          <w:rFonts w:ascii="Calibri Light" w:hAnsi="Calibri Light" w:cs="Calibri Light"/>
          <w:bCs/>
          <w:color w:val="000000" w:themeColor="text1"/>
          <w:sz w:val="22"/>
          <w:szCs w:val="22"/>
        </w:rPr>
        <w:t>apporta alcun vantaggio per il consumatore</w:t>
      </w:r>
      <w:r w:rsidR="00145FB6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 ma ch</w:t>
      </w:r>
      <w:r w:rsidR="00EA48AD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e, anzi, spesso </w:t>
      </w:r>
      <w:proofErr w:type="gramStart"/>
      <w:r w:rsidR="00EA48AD" w:rsidRPr="00780B79">
        <w:rPr>
          <w:rFonts w:ascii="Calibri Light" w:hAnsi="Calibri Light" w:cs="Calibri Light"/>
          <w:color w:val="000000" w:themeColor="text1"/>
          <w:sz w:val="22"/>
          <w:szCs w:val="22"/>
        </w:rPr>
        <w:t>viene</w:t>
      </w:r>
      <w:proofErr w:type="gramEnd"/>
      <w:r w:rsidR="00EA48AD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 utilizzata</w:t>
      </w:r>
      <w:r w:rsidR="00145FB6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 per “mascherare” dei d</w:t>
      </w:r>
      <w:r w:rsidR="00EA48AD" w:rsidRPr="00780B79">
        <w:rPr>
          <w:rFonts w:ascii="Calibri Light" w:hAnsi="Calibri Light" w:cs="Calibri Light"/>
          <w:color w:val="000000" w:themeColor="text1"/>
          <w:sz w:val="22"/>
          <w:szCs w:val="22"/>
        </w:rPr>
        <w:t>ifetti di qualità del prodotto;</w:t>
      </w:r>
    </w:p>
    <w:p w:rsidR="0001517D" w:rsidRPr="00780B79" w:rsidRDefault="0001517D" w:rsidP="00145FB6">
      <w:pPr>
        <w:pStyle w:val="NormaleWeb"/>
        <w:numPr>
          <w:ilvl w:val="0"/>
          <w:numId w:val="19"/>
        </w:numPr>
        <w:shd w:val="clear" w:color="auto" w:fill="FFFFFF"/>
        <w:spacing w:before="0" w:beforeAutospacing="0" w:after="0" w:afterAutospacing="0"/>
        <w:jc w:val="both"/>
        <w:rPr>
          <w:rFonts w:ascii="Calibri Light" w:hAnsi="Calibri Light" w:cs="Calibri Light"/>
          <w:color w:val="000000" w:themeColor="text1"/>
          <w:sz w:val="22"/>
          <w:szCs w:val="22"/>
        </w:rPr>
      </w:pPr>
      <w:r w:rsidRPr="00780B79">
        <w:rPr>
          <w:rFonts w:ascii="Calibri Light" w:hAnsi="Calibri Light" w:cs="Calibri Light"/>
          <w:b/>
          <w:color w:val="000000" w:themeColor="text1"/>
          <w:sz w:val="22"/>
          <w:szCs w:val="22"/>
        </w:rPr>
        <w:t>Valori nutrizionali:</w:t>
      </w:r>
      <w:r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 </w:t>
      </w:r>
      <w:r w:rsidR="002F3B0D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non emergono differenze sostanziali </w:t>
      </w:r>
      <w:proofErr w:type="gramStart"/>
      <w:r w:rsidR="002F3B0D" w:rsidRPr="00780B79">
        <w:rPr>
          <w:rFonts w:ascii="Calibri Light" w:hAnsi="Calibri Light" w:cs="Calibri Light"/>
          <w:color w:val="000000" w:themeColor="text1"/>
          <w:sz w:val="22"/>
          <w:szCs w:val="22"/>
        </w:rPr>
        <w:t>dal punto di vista nutrizionale</w:t>
      </w:r>
      <w:proofErr w:type="gramEnd"/>
      <w:r w:rsidR="002F3B0D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 dei tre prodotti analizzati. </w:t>
      </w:r>
      <w:r w:rsidRPr="00780B79">
        <w:rPr>
          <w:rFonts w:ascii="Calibri Light" w:hAnsi="Calibri Light" w:cs="Calibri Light"/>
          <w:bCs/>
          <w:color w:val="000000" w:themeColor="text1"/>
          <w:sz w:val="22"/>
          <w:szCs w:val="22"/>
        </w:rPr>
        <w:t>Estathé</w:t>
      </w:r>
      <w:r w:rsidRPr="00780B79">
        <w:rPr>
          <w:rFonts w:ascii="Calibri Light" w:hAnsi="Calibri Light" w:cs="Calibri Light"/>
          <w:color w:val="000000" w:themeColor="text1"/>
          <w:sz w:val="22"/>
          <w:szCs w:val="22"/>
        </w:rPr>
        <w:t> e </w:t>
      </w:r>
      <w:r w:rsidRPr="00780B79">
        <w:rPr>
          <w:rFonts w:ascii="Calibri Light" w:hAnsi="Calibri Light" w:cs="Calibri Light"/>
          <w:bCs/>
          <w:color w:val="000000" w:themeColor="text1"/>
          <w:sz w:val="22"/>
          <w:szCs w:val="22"/>
        </w:rPr>
        <w:t>San Benedetto</w:t>
      </w:r>
      <w:r w:rsidRPr="00780B79">
        <w:rPr>
          <w:rFonts w:ascii="Calibri Light" w:hAnsi="Calibri Light" w:cs="Calibri Light"/>
          <w:color w:val="000000" w:themeColor="text1"/>
          <w:sz w:val="22"/>
          <w:szCs w:val="22"/>
        </w:rPr>
        <w:t> hanno </w:t>
      </w:r>
      <w:proofErr w:type="gramStart"/>
      <w:r w:rsidR="002F3B0D" w:rsidRPr="00780B79">
        <w:rPr>
          <w:rFonts w:ascii="Calibri Light" w:hAnsi="Calibri Light" w:cs="Calibri Light"/>
          <w:bCs/>
          <w:color w:val="000000" w:themeColor="text1"/>
          <w:sz w:val="22"/>
          <w:szCs w:val="22"/>
        </w:rPr>
        <w:t>33</w:t>
      </w:r>
      <w:proofErr w:type="gramEnd"/>
      <w:r w:rsidR="002F3B0D" w:rsidRPr="00780B79">
        <w:rPr>
          <w:rFonts w:ascii="Calibri Light" w:hAnsi="Calibri Light" w:cs="Calibri Light"/>
          <w:bCs/>
          <w:color w:val="000000" w:themeColor="text1"/>
          <w:sz w:val="22"/>
          <w:szCs w:val="22"/>
        </w:rPr>
        <w:t xml:space="preserve"> </w:t>
      </w:r>
      <w:r w:rsidRPr="00780B79">
        <w:rPr>
          <w:rFonts w:ascii="Calibri Light" w:hAnsi="Calibri Light" w:cs="Calibri Light"/>
          <w:bCs/>
          <w:color w:val="000000" w:themeColor="text1"/>
          <w:sz w:val="22"/>
          <w:szCs w:val="22"/>
        </w:rPr>
        <w:t>calorie</w:t>
      </w:r>
      <w:r w:rsidRPr="00780B79">
        <w:rPr>
          <w:rFonts w:ascii="Calibri Light" w:hAnsi="Calibri Light" w:cs="Calibri Light"/>
          <w:color w:val="000000" w:themeColor="text1"/>
          <w:sz w:val="22"/>
          <w:szCs w:val="22"/>
        </w:rPr>
        <w:t> e rispettivamente </w:t>
      </w:r>
      <w:r w:rsidRPr="00780B79">
        <w:rPr>
          <w:rFonts w:ascii="Calibri Light" w:hAnsi="Calibri Light" w:cs="Calibri Light"/>
          <w:bCs/>
          <w:color w:val="000000" w:themeColor="text1"/>
          <w:sz w:val="22"/>
          <w:szCs w:val="22"/>
        </w:rPr>
        <w:t>8</w:t>
      </w:r>
      <w:r w:rsidR="00145FB6" w:rsidRPr="00780B79">
        <w:rPr>
          <w:rFonts w:ascii="Calibri Light" w:hAnsi="Calibri Light" w:cs="Calibri Light"/>
          <w:bCs/>
          <w:color w:val="000000" w:themeColor="text1"/>
          <w:sz w:val="22"/>
          <w:szCs w:val="22"/>
        </w:rPr>
        <w:t xml:space="preserve"> e 8,1 g</w:t>
      </w:r>
      <w:r w:rsidRPr="00780B79">
        <w:rPr>
          <w:rFonts w:ascii="Calibri Light" w:hAnsi="Calibri Light" w:cs="Calibri Light"/>
          <w:bCs/>
          <w:color w:val="000000" w:themeColor="text1"/>
          <w:sz w:val="22"/>
          <w:szCs w:val="22"/>
        </w:rPr>
        <w:t xml:space="preserve"> di zucchero </w:t>
      </w:r>
      <w:r w:rsidRPr="00780B79">
        <w:rPr>
          <w:rFonts w:ascii="Calibri Light" w:hAnsi="Calibri Light" w:cs="Calibri Light"/>
          <w:color w:val="000000" w:themeColor="text1"/>
          <w:sz w:val="22"/>
          <w:szCs w:val="22"/>
        </w:rPr>
        <w:t>ogni</w:t>
      </w:r>
      <w:r w:rsidRPr="00780B79">
        <w:rPr>
          <w:rFonts w:ascii="Calibri Light" w:hAnsi="Calibri Light" w:cs="Calibri Light"/>
          <w:bCs/>
          <w:color w:val="000000" w:themeColor="text1"/>
          <w:sz w:val="22"/>
          <w:szCs w:val="22"/>
        </w:rPr>
        <w:t> 100 ml</w:t>
      </w:r>
      <w:r w:rsidRPr="00780B79">
        <w:rPr>
          <w:rFonts w:ascii="Calibri Light" w:hAnsi="Calibri Light" w:cs="Calibri Light"/>
          <w:color w:val="000000" w:themeColor="text1"/>
          <w:sz w:val="22"/>
          <w:szCs w:val="22"/>
        </w:rPr>
        <w:t>, mentre quello </w:t>
      </w:r>
      <w:r w:rsidRPr="00780B79">
        <w:rPr>
          <w:rFonts w:ascii="Calibri Light" w:hAnsi="Calibri Light" w:cs="Calibri Light"/>
          <w:bCs/>
          <w:color w:val="000000" w:themeColor="text1"/>
          <w:sz w:val="22"/>
          <w:szCs w:val="22"/>
        </w:rPr>
        <w:t>Selex</w:t>
      </w:r>
      <w:r w:rsidRPr="00780B79">
        <w:rPr>
          <w:rFonts w:ascii="Calibri Light" w:hAnsi="Calibri Light" w:cs="Calibri Light"/>
          <w:color w:val="000000" w:themeColor="text1"/>
          <w:sz w:val="22"/>
          <w:szCs w:val="22"/>
        </w:rPr>
        <w:t> </w:t>
      </w:r>
      <w:r w:rsidR="00EA48AD" w:rsidRPr="00780B79">
        <w:rPr>
          <w:rFonts w:ascii="Calibri Light" w:hAnsi="Calibri Light" w:cs="Calibri Light"/>
          <w:color w:val="000000" w:themeColor="text1"/>
          <w:sz w:val="22"/>
          <w:szCs w:val="22"/>
        </w:rPr>
        <w:t>contiene</w:t>
      </w:r>
      <w:r w:rsidR="002F3B0D" w:rsidRPr="00780B79">
        <w:rPr>
          <w:rFonts w:ascii="Calibri Light" w:hAnsi="Calibri Light" w:cs="Calibri Light"/>
          <w:bCs/>
          <w:color w:val="000000" w:themeColor="text1"/>
          <w:sz w:val="22"/>
          <w:szCs w:val="22"/>
        </w:rPr>
        <w:t xml:space="preserve"> </w:t>
      </w:r>
      <w:r w:rsidR="00145FB6" w:rsidRPr="00780B79">
        <w:rPr>
          <w:rFonts w:ascii="Calibri Light" w:hAnsi="Calibri Light" w:cs="Calibri Light"/>
          <w:bCs/>
          <w:color w:val="000000" w:themeColor="text1"/>
          <w:sz w:val="22"/>
          <w:szCs w:val="22"/>
        </w:rPr>
        <w:t xml:space="preserve">34 calorie e 8,4 g </w:t>
      </w:r>
      <w:r w:rsidRPr="00780B79">
        <w:rPr>
          <w:rFonts w:ascii="Calibri Light" w:hAnsi="Calibri Light" w:cs="Calibri Light"/>
          <w:bCs/>
          <w:color w:val="000000" w:themeColor="text1"/>
          <w:sz w:val="22"/>
          <w:szCs w:val="22"/>
        </w:rPr>
        <w:t>di zucchero</w:t>
      </w:r>
      <w:r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. Andando a cercare le differenze nei dettagli, </w:t>
      </w:r>
      <w:r w:rsidR="002F3B0D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si nota che quest’ultimo ha </w:t>
      </w:r>
      <w:r w:rsidRPr="00780B79">
        <w:rPr>
          <w:rFonts w:ascii="Calibri Light" w:hAnsi="Calibri Light" w:cs="Calibri Light"/>
          <w:color w:val="000000" w:themeColor="text1"/>
          <w:sz w:val="22"/>
          <w:szCs w:val="22"/>
        </w:rPr>
        <w:t>0,1 grammi di sale ogni 100 ml di bevanda</w:t>
      </w:r>
      <w:r w:rsidR="002F3B0D" w:rsidRPr="00780B79">
        <w:rPr>
          <w:rFonts w:ascii="Calibri Light" w:hAnsi="Calibri Light" w:cs="Calibri Light"/>
          <w:color w:val="000000" w:themeColor="text1"/>
          <w:sz w:val="22"/>
          <w:szCs w:val="22"/>
        </w:rPr>
        <w:t xml:space="preserve">, mentre gli altri ne sono privi; </w:t>
      </w:r>
    </w:p>
    <w:p w:rsidR="0001517D" w:rsidRPr="00780B79" w:rsidRDefault="0001517D" w:rsidP="00420675">
      <w:pPr>
        <w:pStyle w:val="Paragrafoelenco"/>
        <w:numPr>
          <w:ilvl w:val="0"/>
          <w:numId w:val="19"/>
        </w:num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 w:rsidRPr="00780B79">
        <w:rPr>
          <w:rFonts w:ascii="Calibri Light" w:eastAsia="Times New Roman" w:hAnsi="Calibri Light" w:cs="Calibri Light"/>
          <w:b/>
          <w:bCs/>
          <w:color w:val="000000" w:themeColor="text1"/>
          <w:lang w:eastAsia="it-IT"/>
        </w:rPr>
        <w:t>Prezz</w:t>
      </w:r>
      <w:r w:rsidR="00802726" w:rsidRPr="00780B79">
        <w:rPr>
          <w:rFonts w:ascii="Calibri Light" w:eastAsia="Times New Roman" w:hAnsi="Calibri Light" w:cs="Calibri Light"/>
          <w:b/>
          <w:bCs/>
          <w:color w:val="000000" w:themeColor="text1"/>
          <w:lang w:eastAsia="it-IT"/>
        </w:rPr>
        <w:t>o e stabil</w:t>
      </w:r>
      <w:r w:rsidRPr="00780B79">
        <w:rPr>
          <w:rFonts w:ascii="Calibri Light" w:eastAsia="Times New Roman" w:hAnsi="Calibri Light" w:cs="Calibri Light"/>
          <w:b/>
          <w:bCs/>
          <w:color w:val="000000" w:themeColor="text1"/>
          <w:lang w:eastAsia="it-IT"/>
        </w:rPr>
        <w:t>i</w:t>
      </w:r>
      <w:r w:rsidR="00802726" w:rsidRPr="00780B79">
        <w:rPr>
          <w:rFonts w:ascii="Calibri Light" w:eastAsia="Times New Roman" w:hAnsi="Calibri Light" w:cs="Calibri Light"/>
          <w:b/>
          <w:bCs/>
          <w:color w:val="000000" w:themeColor="text1"/>
          <w:lang w:eastAsia="it-IT"/>
        </w:rPr>
        <w:t>mento di produzione</w:t>
      </w:r>
      <w:r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: anche in questo caso l'</w:t>
      </w:r>
      <w:r w:rsidRPr="00780B79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>Estathé </w:t>
      </w:r>
      <w:r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è </w:t>
      </w:r>
      <w:proofErr w:type="gramStart"/>
      <w:r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risultato</w:t>
      </w:r>
      <w:proofErr w:type="gramEnd"/>
      <w:r w:rsidRPr="00780B79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> il più costoso</w:t>
      </w:r>
      <w:r w:rsidR="00802726" w:rsidRPr="00780B79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 xml:space="preserve"> (2,67 €/l)</w:t>
      </w:r>
      <w:r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, seguito da San Benedetto </w:t>
      </w:r>
      <w:r w:rsidR="00802726" w:rsidRPr="00780B79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>(2,20 €/l)</w:t>
      </w:r>
      <w:r w:rsidR="00EA48AD" w:rsidRPr="00780B79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 xml:space="preserve"> </w:t>
      </w:r>
      <w:r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e poi da Selex</w:t>
      </w:r>
      <w:r w:rsidR="00802726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</w:t>
      </w:r>
      <w:r w:rsidR="00802726" w:rsidRPr="00780B79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>(1,17 €/l)</w:t>
      </w:r>
      <w:r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. </w:t>
      </w:r>
      <w:r w:rsidR="00802726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Ancora una volta, la tecnica dell’infusione in acqua sembrerebbe fare la differenza sul prezzo finale, insieme anche al fatto che l’Estathè è l’unico </w:t>
      </w:r>
      <w:proofErr w:type="gramStart"/>
      <w:r w:rsidR="00802726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ad</w:t>
      </w:r>
      <w:proofErr w:type="gramEnd"/>
      <w:r w:rsidR="00802726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utilizzare solo aromi naturali. </w:t>
      </w:r>
      <w:r w:rsidR="00C167B6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Infine, lo stabilimento di produzione di Angri (SA) del gruppo La Doria è quello dove </w:t>
      </w:r>
      <w:proofErr w:type="gramStart"/>
      <w:r w:rsidR="00C167B6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viene</w:t>
      </w:r>
      <w:proofErr w:type="gramEnd"/>
      <w:r w:rsidR="00C167B6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realizzato il tè Selex, la San Benedetto produce presso il suo stabilimento </w:t>
      </w:r>
      <w:r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di Scorzè (VE), mentre l'Estathé produce i tè deteinati nello stabilimento di Alba (CN) della Fer</w:t>
      </w:r>
      <w:r w:rsidR="00EA48AD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rero, azienda proprietaria di </w:t>
      </w:r>
      <w:r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Estathé.</w:t>
      </w:r>
    </w:p>
    <w:p w:rsidR="0001517D" w:rsidRPr="00780B79" w:rsidRDefault="0001517D" w:rsidP="00420675">
      <w:pPr>
        <w:spacing w:after="0" w:line="240" w:lineRule="auto"/>
        <w:jc w:val="both"/>
        <w:rPr>
          <w:rFonts w:ascii="Calibri Light" w:eastAsia="Times New Roman" w:hAnsi="Calibri Light" w:cs="Calibri Light"/>
          <w:color w:val="FF0000"/>
          <w:lang w:eastAsia="it-IT"/>
        </w:rPr>
      </w:pPr>
    </w:p>
    <w:p w:rsidR="000B3C91" w:rsidRPr="00780B79" w:rsidRDefault="00FF1921" w:rsidP="00671BEF">
      <w:pPr>
        <w:spacing w:after="0" w:line="240" w:lineRule="auto"/>
        <w:jc w:val="both"/>
        <w:rPr>
          <w:rFonts w:eastAsia="Times New Roman" w:cstheme="minorHAnsi"/>
          <w:b/>
          <w:color w:val="000000" w:themeColor="text1"/>
          <w:sz w:val="24"/>
          <w:lang w:eastAsia="it-IT"/>
        </w:rPr>
      </w:pPr>
      <w:r w:rsidRPr="00780B79">
        <w:rPr>
          <w:rFonts w:eastAsia="Times New Roman" w:cstheme="minorHAnsi"/>
          <w:b/>
          <w:color w:val="000000" w:themeColor="text1"/>
          <w:sz w:val="24"/>
          <w:lang w:eastAsia="it-IT"/>
        </w:rPr>
        <w:t xml:space="preserve">Conclusioni </w:t>
      </w:r>
    </w:p>
    <w:p w:rsidR="009F3693" w:rsidRPr="00780B79" w:rsidRDefault="0001517D" w:rsidP="00145FB6">
      <w:pPr>
        <w:shd w:val="clear" w:color="auto" w:fill="FFFFFF"/>
        <w:spacing w:after="150" w:line="240" w:lineRule="auto"/>
        <w:rPr>
          <w:rFonts w:ascii="Calibri Light" w:eastAsia="Times New Roman" w:hAnsi="Calibri Light" w:cs="Calibri Light"/>
          <w:color w:val="000000" w:themeColor="text1"/>
          <w:lang w:eastAsia="it-IT"/>
        </w:rPr>
      </w:pPr>
      <w:r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Andando a tirare le somme, Estathé è sicuramente la marca più costosa per tutte e tre le tipologie di tè analizz</w:t>
      </w:r>
      <w:r w:rsidR="00EA48AD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ate. Questo può essere dovuto a</w:t>
      </w:r>
      <w:r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una maggiore qualità delle materie prime, all'utilizzo di vero infuso di tè e al fatto che l'azienda si affidi per la produzione della maggior parte dei propri prodotti a stabilimenti esterni.</w:t>
      </w:r>
      <w:r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br/>
      </w:r>
      <w:r w:rsidR="00035E91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Secondo gli esperti</w:t>
      </w:r>
      <w:r w:rsidR="00EA48AD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,</w:t>
      </w:r>
      <w:r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tra i tè classici </w:t>
      </w:r>
      <w:proofErr w:type="gramStart"/>
      <w:r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quello</w:t>
      </w:r>
      <w:proofErr w:type="gramEnd"/>
      <w:r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 San Benedetto ci sembra la migliore scelta. Per </w:t>
      </w:r>
      <w:r w:rsidR="00145FB6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il tè deteinato</w:t>
      </w:r>
      <w:r w:rsidR="00035E91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, in</w:t>
      </w:r>
      <w:r w:rsidR="00EA48AD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vece, la preferenza ricade su </w:t>
      </w:r>
      <w:r w:rsidR="00145FB6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Estathé e San Benedetto ma, in generale, gli esperti non consiglierebbero queste bevande per</w:t>
      </w:r>
      <w:r w:rsidR="00EA48AD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i</w:t>
      </w:r>
      <w:r w:rsidR="00145FB6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bambini </w:t>
      </w:r>
      <w:proofErr w:type="gramStart"/>
      <w:r w:rsidR="00145FB6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visto che</w:t>
      </w:r>
      <w:proofErr w:type="gramEnd"/>
      <w:r w:rsidR="00145FB6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, pur essendo prive di teina, sono ricche di zuccheri. Infine, </w:t>
      </w:r>
      <w:r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per i tè senza zucchero Estathé è senza dubbio la scelta migliore per la genuinità dei suoi ingredienti.</w:t>
      </w:r>
    </w:p>
    <w:p w:rsidR="009F050D" w:rsidRPr="00780B79" w:rsidRDefault="00F32053" w:rsidP="00420675">
      <w:p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Lo studio</w:t>
      </w:r>
      <w:r w:rsidR="00D74207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complet</w:t>
      </w:r>
      <w:r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o</w:t>
      </w:r>
      <w:r w:rsidR="006C27BA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</w:t>
      </w:r>
      <w:r w:rsidR="00390C21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è </w:t>
      </w:r>
      <w:r w:rsidR="00D74207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>consultabile</w:t>
      </w:r>
      <w:r w:rsidR="00390C21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</w:t>
      </w:r>
      <w:r w:rsidR="00934428" w:rsidRPr="00780B7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all’indirizzo: </w:t>
      </w:r>
      <w:hyperlink r:id="rId11" w:history="1">
        <w:r w:rsidR="00306AC0">
          <w:rPr>
            <w:rStyle w:val="Collegamentoipertestuale"/>
          </w:rPr>
          <w:t>https://www.qualescegliere.it/te-freddo/</w:t>
        </w:r>
      </w:hyperlink>
      <w:r w:rsidR="00306AC0">
        <w:t xml:space="preserve"> </w:t>
      </w:r>
    </w:p>
    <w:p w:rsidR="009F050D" w:rsidRPr="00780B79" w:rsidRDefault="009F050D" w:rsidP="00420675">
      <w:p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</w:p>
    <w:p w:rsidR="009F050D" w:rsidRPr="00780B79" w:rsidRDefault="009F050D" w:rsidP="00420675">
      <w:p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</w:p>
    <w:p w:rsidR="009F050D" w:rsidRPr="00780B79" w:rsidRDefault="009F050D" w:rsidP="00420675">
      <w:p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</w:p>
    <w:p w:rsidR="009F050D" w:rsidRPr="00780B79" w:rsidRDefault="009F050D" w:rsidP="00420675">
      <w:p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</w:p>
    <w:p w:rsidR="00993C84" w:rsidRPr="00780B79" w:rsidRDefault="00993C84" w:rsidP="00993C84">
      <w:pPr>
        <w:spacing w:after="0" w:line="240" w:lineRule="auto"/>
        <w:jc w:val="both"/>
        <w:rPr>
          <w:rFonts w:eastAsia="Times New Roman" w:cstheme="minorHAnsi"/>
          <w:b/>
          <w:color w:val="000000" w:themeColor="text1"/>
          <w:sz w:val="18"/>
          <w:lang w:eastAsia="it-IT"/>
        </w:rPr>
      </w:pPr>
      <w:proofErr w:type="gramStart"/>
      <w:r w:rsidRPr="00780B79">
        <w:rPr>
          <w:rFonts w:eastAsia="Times New Roman" w:cstheme="minorHAnsi"/>
          <w:b/>
          <w:color w:val="000000" w:themeColor="text1"/>
          <w:sz w:val="18"/>
          <w:lang w:eastAsia="it-IT"/>
        </w:rPr>
        <w:t>QualeScegliere.it</w:t>
      </w:r>
      <w:proofErr w:type="gramEnd"/>
    </w:p>
    <w:p w:rsidR="00993C84" w:rsidRPr="00780B79" w:rsidRDefault="00993C84" w:rsidP="00993C84">
      <w:pPr>
        <w:spacing w:after="0" w:line="240" w:lineRule="auto"/>
        <w:jc w:val="both"/>
        <w:rPr>
          <w:rFonts w:eastAsia="Times New Roman" w:cstheme="minorHAnsi"/>
          <w:b/>
          <w:color w:val="000000" w:themeColor="text1"/>
          <w:sz w:val="18"/>
          <w:lang w:eastAsia="it-IT"/>
        </w:rPr>
      </w:pPr>
      <w:r w:rsidRPr="00780B79">
        <w:rPr>
          <w:rFonts w:eastAsia="Times New Roman" w:cstheme="minorHAnsi"/>
          <w:sz w:val="18"/>
        </w:rPr>
        <w:t xml:space="preserve">QualeScegliere.it è il primo sito di recensioni in Italia: online dal 2015, ha sede a Berlino, ma il team è tutto italiano e composto </w:t>
      </w:r>
      <w:proofErr w:type="gramStart"/>
      <w:r w:rsidRPr="00780B79">
        <w:rPr>
          <w:rFonts w:eastAsia="Times New Roman" w:cstheme="minorHAnsi"/>
          <w:sz w:val="18"/>
        </w:rPr>
        <w:t>da</w:t>
      </w:r>
      <w:proofErr w:type="gramEnd"/>
      <w:r w:rsidRPr="00780B79">
        <w:rPr>
          <w:rFonts w:eastAsia="Times New Roman" w:cstheme="minorHAnsi"/>
          <w:sz w:val="18"/>
        </w:rPr>
        <w:t xml:space="preserve"> 15 esperti per diverse categorie. Lo scopo è </w:t>
      </w:r>
      <w:proofErr w:type="gramStart"/>
      <w:r w:rsidRPr="00780B79">
        <w:rPr>
          <w:rFonts w:eastAsia="Times New Roman" w:cstheme="minorHAnsi"/>
          <w:sz w:val="18"/>
        </w:rPr>
        <w:t>quello di</w:t>
      </w:r>
      <w:proofErr w:type="gramEnd"/>
      <w:r w:rsidRPr="00780B79">
        <w:rPr>
          <w:rFonts w:eastAsia="Times New Roman" w:cstheme="minorHAnsi"/>
          <w:sz w:val="18"/>
        </w:rPr>
        <w:t xml:space="preserve"> offrire un servizio efficace e rapido, connotato da un approccio strutturato e obiettivo, che consenta di cambiare il modo di approcciarsi allo shopping perché diventi un’esperienza più consapevole, corretta e alla portata di tutti. </w:t>
      </w:r>
      <w:bookmarkStart w:id="0" w:name="_GoBack"/>
      <w:bookmarkEnd w:id="0"/>
    </w:p>
    <w:p w:rsidR="00993C84" w:rsidRPr="00780B79" w:rsidRDefault="00993C84" w:rsidP="00993C84">
      <w:pPr>
        <w:spacing w:after="0" w:line="240" w:lineRule="auto"/>
        <w:jc w:val="both"/>
        <w:rPr>
          <w:rFonts w:eastAsia="Times New Roman" w:cstheme="minorHAnsi"/>
          <w:b/>
          <w:color w:val="000000" w:themeColor="text1"/>
          <w:sz w:val="18"/>
          <w:lang w:eastAsia="it-IT"/>
        </w:rPr>
      </w:pPr>
      <w:r w:rsidRPr="00780B79">
        <w:rPr>
          <w:rFonts w:eastAsia="Times New Roman" w:cstheme="minorHAnsi"/>
          <w:b/>
          <w:color w:val="000000" w:themeColor="text1"/>
          <w:sz w:val="18"/>
          <w:lang w:eastAsia="it-IT"/>
        </w:rPr>
        <w:t xml:space="preserve">Ufficio Stampa – QualeScegliere.it </w:t>
      </w:r>
    </w:p>
    <w:p w:rsidR="00993C84" w:rsidRPr="00780B79" w:rsidRDefault="00993C84" w:rsidP="00993C84">
      <w:pPr>
        <w:spacing w:after="0" w:line="240" w:lineRule="auto"/>
        <w:rPr>
          <w:rFonts w:eastAsia="Times New Roman" w:cstheme="minorHAnsi"/>
          <w:color w:val="000000" w:themeColor="text1"/>
          <w:sz w:val="18"/>
          <w:lang w:eastAsia="it-IT"/>
        </w:rPr>
      </w:pPr>
      <w:r w:rsidRPr="00780B79">
        <w:rPr>
          <w:rFonts w:eastAsia="Times New Roman" w:cstheme="minorHAnsi"/>
          <w:color w:val="000000" w:themeColor="text1"/>
          <w:sz w:val="18"/>
          <w:lang w:eastAsia="it-IT"/>
        </w:rPr>
        <w:t xml:space="preserve">Email: </w:t>
      </w:r>
      <w:hyperlink r:id="rId12" w:history="1">
        <w:r w:rsidRPr="00780B79">
          <w:rPr>
            <w:rStyle w:val="Collegamentoipertestuale"/>
            <w:rFonts w:eastAsia="Times New Roman" w:cstheme="minorHAnsi"/>
            <w:sz w:val="18"/>
            <w:lang w:eastAsia="it-IT"/>
          </w:rPr>
          <w:t>luisa.esposito@mocaviventrures.com</w:t>
        </w:r>
      </w:hyperlink>
      <w:r w:rsidRPr="00780B79">
        <w:rPr>
          <w:rFonts w:eastAsia="Times New Roman" w:cstheme="minorHAnsi"/>
          <w:sz w:val="18"/>
          <w:lang w:eastAsia="it-IT"/>
        </w:rPr>
        <w:t xml:space="preserve"> </w:t>
      </w:r>
      <w:r w:rsidRPr="00780B79">
        <w:rPr>
          <w:rFonts w:eastAsia="Times New Roman" w:cstheme="minorHAnsi"/>
          <w:color w:val="FF6600"/>
          <w:sz w:val="18"/>
          <w:lang w:eastAsia="it-IT"/>
        </w:rPr>
        <w:t xml:space="preserve">   </w:t>
      </w:r>
    </w:p>
    <w:p w:rsidR="00993C84" w:rsidRPr="00306AC0" w:rsidRDefault="00993C84" w:rsidP="00993C84">
      <w:pPr>
        <w:spacing w:after="0" w:line="240" w:lineRule="auto"/>
        <w:rPr>
          <w:rFonts w:eastAsia="Times New Roman" w:cstheme="minorHAnsi"/>
          <w:color w:val="000000" w:themeColor="text1"/>
          <w:sz w:val="18"/>
          <w:lang w:val="en-US" w:eastAsia="it-IT"/>
        </w:rPr>
      </w:pPr>
      <w:r w:rsidRPr="00306AC0">
        <w:rPr>
          <w:rFonts w:eastAsia="Times New Roman" w:cstheme="minorHAnsi"/>
          <w:color w:val="000000" w:themeColor="text1"/>
          <w:sz w:val="18"/>
          <w:lang w:val="en-US" w:eastAsia="it-IT"/>
        </w:rPr>
        <w:t>Tel. +</w:t>
      </w:r>
      <w:proofErr w:type="gramStart"/>
      <w:r w:rsidRPr="00306AC0">
        <w:rPr>
          <w:rFonts w:eastAsia="Times New Roman" w:cstheme="minorHAnsi"/>
          <w:color w:val="000000" w:themeColor="text1"/>
          <w:sz w:val="18"/>
          <w:lang w:val="en-US" w:eastAsia="it-IT"/>
        </w:rPr>
        <w:t>49  30</w:t>
      </w:r>
      <w:proofErr w:type="gramEnd"/>
      <w:r w:rsidRPr="00306AC0">
        <w:rPr>
          <w:rFonts w:eastAsia="Times New Roman" w:cstheme="minorHAnsi"/>
          <w:color w:val="000000" w:themeColor="text1"/>
          <w:sz w:val="18"/>
          <w:lang w:val="en-US" w:eastAsia="it-IT"/>
        </w:rPr>
        <w:t xml:space="preserve"> 689 08 334</w:t>
      </w:r>
    </w:p>
    <w:p w:rsidR="00993C84" w:rsidRPr="00306AC0" w:rsidRDefault="00D266EC" w:rsidP="00993C84">
      <w:pPr>
        <w:spacing w:after="0" w:line="240" w:lineRule="auto"/>
        <w:rPr>
          <w:rFonts w:cstheme="minorHAnsi"/>
          <w:sz w:val="18"/>
          <w:lang w:val="en-US"/>
        </w:rPr>
      </w:pPr>
      <w:hyperlink r:id="rId13" w:history="1">
        <w:proofErr w:type="spellStart"/>
        <w:r w:rsidR="00993C84" w:rsidRPr="00306AC0">
          <w:rPr>
            <w:rStyle w:val="Collegamentoipertestuale"/>
            <w:rFonts w:cstheme="minorHAnsi"/>
            <w:sz w:val="18"/>
            <w:lang w:val="en-US"/>
          </w:rPr>
          <w:t>Sito</w:t>
        </w:r>
        <w:proofErr w:type="spellEnd"/>
        <w:r w:rsidR="00993C84" w:rsidRPr="00306AC0">
          <w:rPr>
            <w:rStyle w:val="Collegamentoipertestuale"/>
            <w:rFonts w:cstheme="minorHAnsi"/>
            <w:sz w:val="18"/>
            <w:lang w:val="en-US"/>
          </w:rPr>
          <w:t xml:space="preserve"> Web</w:t>
        </w:r>
      </w:hyperlink>
      <w:r w:rsidR="00306AC0">
        <w:rPr>
          <w:rFonts w:cstheme="minorHAnsi"/>
          <w:sz w:val="18"/>
          <w:lang w:val="en-US"/>
        </w:rPr>
        <w:t xml:space="preserve"> </w:t>
      </w:r>
    </w:p>
    <w:p w:rsidR="00AE681A" w:rsidRPr="00306AC0" w:rsidRDefault="00AE681A" w:rsidP="00EB0EF3">
      <w:pPr>
        <w:spacing w:after="0" w:line="240" w:lineRule="auto"/>
        <w:rPr>
          <w:rFonts w:eastAsia="Times New Roman" w:cstheme="minorHAnsi"/>
          <w:color w:val="000000" w:themeColor="text1"/>
          <w:sz w:val="16"/>
          <w:lang w:val="en-US" w:eastAsia="it-IT"/>
        </w:rPr>
      </w:pPr>
    </w:p>
    <w:sectPr w:rsidR="00AE681A" w:rsidRPr="00306AC0" w:rsidSect="006D67AD">
      <w:headerReference w:type="default" r:id="rId14"/>
      <w:pgSz w:w="11906" w:h="16838"/>
      <w:pgMar w:top="851" w:right="991" w:bottom="1134" w:left="993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266EC" w:rsidRDefault="00D266EC" w:rsidP="00010F79">
      <w:pPr>
        <w:spacing w:after="0" w:line="240" w:lineRule="auto"/>
      </w:pPr>
      <w:r>
        <w:separator/>
      </w:r>
    </w:p>
  </w:endnote>
  <w:endnote w:type="continuationSeparator" w:id="0">
    <w:p w:rsidR="00D266EC" w:rsidRDefault="00D266EC" w:rsidP="00010F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266EC" w:rsidRDefault="00D266EC" w:rsidP="00010F79">
      <w:pPr>
        <w:spacing w:after="0" w:line="240" w:lineRule="auto"/>
      </w:pPr>
      <w:r>
        <w:separator/>
      </w:r>
    </w:p>
  </w:footnote>
  <w:footnote w:type="continuationSeparator" w:id="0">
    <w:p w:rsidR="00D266EC" w:rsidRDefault="00D266EC" w:rsidP="00010F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64BCA" w:rsidRDefault="001237A6" w:rsidP="00B64BCA">
    <w:pPr>
      <w:pStyle w:val="Intestazione"/>
      <w:jc w:val="center"/>
    </w:pPr>
    <w:r>
      <w:rPr>
        <w:noProof/>
        <w:lang w:eastAsia="it-IT"/>
      </w:rPr>
      <w:drawing>
        <wp:inline distT="0" distB="0" distL="0" distR="0" wp14:anchorId="29563410" wp14:editId="6B180C92">
          <wp:extent cx="2204114" cy="292381"/>
          <wp:effectExtent l="0" t="0" r="5715" b="0"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-QualeScegliere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218" r="5578" b="22806"/>
                  <a:stretch/>
                </pic:blipFill>
                <pic:spPr bwMode="auto">
                  <a:xfrm>
                    <a:off x="0" y="0"/>
                    <a:ext cx="2246750" cy="29803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C6E92"/>
    <w:multiLevelType w:val="multilevel"/>
    <w:tmpl w:val="689EC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69832FC"/>
    <w:multiLevelType w:val="multilevel"/>
    <w:tmpl w:val="51ACA2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C4316DC"/>
    <w:multiLevelType w:val="multilevel"/>
    <w:tmpl w:val="35C65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CB819C5"/>
    <w:multiLevelType w:val="multilevel"/>
    <w:tmpl w:val="BB9278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F3A5FBF"/>
    <w:multiLevelType w:val="hybridMultilevel"/>
    <w:tmpl w:val="CC767EC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7DE4522"/>
    <w:multiLevelType w:val="hybridMultilevel"/>
    <w:tmpl w:val="E10E962A"/>
    <w:lvl w:ilvl="0" w:tplc="38FCAEF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817C1D"/>
    <w:multiLevelType w:val="hybridMultilevel"/>
    <w:tmpl w:val="1C96164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0A33CA8"/>
    <w:multiLevelType w:val="multilevel"/>
    <w:tmpl w:val="7AD22B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1B311C8"/>
    <w:multiLevelType w:val="hybridMultilevel"/>
    <w:tmpl w:val="C31A46D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6B52793"/>
    <w:multiLevelType w:val="multilevel"/>
    <w:tmpl w:val="DE666C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39B7FA6"/>
    <w:multiLevelType w:val="hybridMultilevel"/>
    <w:tmpl w:val="C95A1C1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5EC5FDB"/>
    <w:multiLevelType w:val="hybridMultilevel"/>
    <w:tmpl w:val="C4E05F32"/>
    <w:lvl w:ilvl="0" w:tplc="4A2A9AE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3FBE0D7C"/>
    <w:multiLevelType w:val="multilevel"/>
    <w:tmpl w:val="E50A3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40A246D3"/>
    <w:multiLevelType w:val="hybridMultilevel"/>
    <w:tmpl w:val="95A8B70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71121D8"/>
    <w:multiLevelType w:val="multilevel"/>
    <w:tmpl w:val="30AA39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099355F"/>
    <w:multiLevelType w:val="multilevel"/>
    <w:tmpl w:val="7A92C4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58BA2570"/>
    <w:multiLevelType w:val="hybridMultilevel"/>
    <w:tmpl w:val="CAC44E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A9B40C4"/>
    <w:multiLevelType w:val="hybridMultilevel"/>
    <w:tmpl w:val="BFE8CBD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0502AC2"/>
    <w:multiLevelType w:val="multilevel"/>
    <w:tmpl w:val="16180D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64916A23"/>
    <w:multiLevelType w:val="hybridMultilevel"/>
    <w:tmpl w:val="9E9C7080"/>
    <w:lvl w:ilvl="0" w:tplc="6902C81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0A53452"/>
    <w:multiLevelType w:val="hybridMultilevel"/>
    <w:tmpl w:val="69B23E6C"/>
    <w:lvl w:ilvl="0" w:tplc="CA0CB6F6">
      <w:start w:val="1"/>
      <w:numFmt w:val="decimal"/>
      <w:lvlText w:val="%1."/>
      <w:lvlJc w:val="left"/>
      <w:pPr>
        <w:ind w:left="1080" w:hanging="360"/>
      </w:pPr>
      <w:rPr>
        <w:rFonts w:hint="default"/>
        <w:b/>
        <w:color w:val="E36C0A" w:themeColor="accent6" w:themeShade="BF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8"/>
  </w:num>
  <w:num w:numId="2">
    <w:abstractNumId w:val="1"/>
  </w:num>
  <w:num w:numId="3">
    <w:abstractNumId w:val="6"/>
  </w:num>
  <w:num w:numId="4">
    <w:abstractNumId w:val="19"/>
  </w:num>
  <w:num w:numId="5">
    <w:abstractNumId w:val="4"/>
  </w:num>
  <w:num w:numId="6">
    <w:abstractNumId w:val="17"/>
  </w:num>
  <w:num w:numId="7">
    <w:abstractNumId w:val="7"/>
  </w:num>
  <w:num w:numId="8">
    <w:abstractNumId w:val="3"/>
  </w:num>
  <w:num w:numId="9">
    <w:abstractNumId w:val="2"/>
  </w:num>
  <w:num w:numId="10">
    <w:abstractNumId w:val="9"/>
  </w:num>
  <w:num w:numId="11">
    <w:abstractNumId w:val="0"/>
  </w:num>
  <w:num w:numId="12">
    <w:abstractNumId w:val="15"/>
  </w:num>
  <w:num w:numId="13">
    <w:abstractNumId w:val="12"/>
  </w:num>
  <w:num w:numId="14">
    <w:abstractNumId w:val="5"/>
  </w:num>
  <w:num w:numId="15">
    <w:abstractNumId w:val="16"/>
  </w:num>
  <w:num w:numId="16">
    <w:abstractNumId w:val="20"/>
  </w:num>
  <w:num w:numId="17">
    <w:abstractNumId w:val="11"/>
  </w:num>
  <w:num w:numId="18">
    <w:abstractNumId w:val="14"/>
  </w:num>
  <w:num w:numId="19">
    <w:abstractNumId w:val="13"/>
  </w:num>
  <w:num w:numId="20">
    <w:abstractNumId w:val="10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MTI0MTK1MDcxNTBX0lEKTi0uzszPAykwNKgFAMKnVZ0tAAAA"/>
  </w:docVars>
  <w:rsids>
    <w:rsidRoot w:val="005A5C2A"/>
    <w:rsid w:val="00010F79"/>
    <w:rsid w:val="00011853"/>
    <w:rsid w:val="0001517D"/>
    <w:rsid w:val="000218C2"/>
    <w:rsid w:val="00021FE9"/>
    <w:rsid w:val="000346B1"/>
    <w:rsid w:val="00035E91"/>
    <w:rsid w:val="000376D1"/>
    <w:rsid w:val="00044D1B"/>
    <w:rsid w:val="00047AB8"/>
    <w:rsid w:val="00051827"/>
    <w:rsid w:val="00052053"/>
    <w:rsid w:val="000635BC"/>
    <w:rsid w:val="00067C25"/>
    <w:rsid w:val="00071E84"/>
    <w:rsid w:val="000778F4"/>
    <w:rsid w:val="00090B21"/>
    <w:rsid w:val="00092A53"/>
    <w:rsid w:val="000A10E2"/>
    <w:rsid w:val="000A12B9"/>
    <w:rsid w:val="000A480F"/>
    <w:rsid w:val="000B3AEB"/>
    <w:rsid w:val="000B3C91"/>
    <w:rsid w:val="000C13F2"/>
    <w:rsid w:val="000E4DB1"/>
    <w:rsid w:val="0010075E"/>
    <w:rsid w:val="00101A86"/>
    <w:rsid w:val="001076D5"/>
    <w:rsid w:val="0011697C"/>
    <w:rsid w:val="001237A6"/>
    <w:rsid w:val="00141A70"/>
    <w:rsid w:val="00145FB6"/>
    <w:rsid w:val="00151AD9"/>
    <w:rsid w:val="00155BE9"/>
    <w:rsid w:val="00190B28"/>
    <w:rsid w:val="00197F88"/>
    <w:rsid w:val="001B1B2A"/>
    <w:rsid w:val="001B1D2D"/>
    <w:rsid w:val="001C1843"/>
    <w:rsid w:val="001C51C1"/>
    <w:rsid w:val="001E283D"/>
    <w:rsid w:val="001F3037"/>
    <w:rsid w:val="001F3F0F"/>
    <w:rsid w:val="002247FA"/>
    <w:rsid w:val="00227532"/>
    <w:rsid w:val="002277CC"/>
    <w:rsid w:val="002277EE"/>
    <w:rsid w:val="00234485"/>
    <w:rsid w:val="002466C2"/>
    <w:rsid w:val="00247F84"/>
    <w:rsid w:val="0026357F"/>
    <w:rsid w:val="0027211D"/>
    <w:rsid w:val="00273571"/>
    <w:rsid w:val="00275FD2"/>
    <w:rsid w:val="002760E3"/>
    <w:rsid w:val="0027711D"/>
    <w:rsid w:val="00294E0C"/>
    <w:rsid w:val="002A3930"/>
    <w:rsid w:val="002A54FB"/>
    <w:rsid w:val="002B31E0"/>
    <w:rsid w:val="002C12F2"/>
    <w:rsid w:val="002D2DAF"/>
    <w:rsid w:val="002D7032"/>
    <w:rsid w:val="002D7584"/>
    <w:rsid w:val="002E2FE7"/>
    <w:rsid w:val="002F2AE5"/>
    <w:rsid w:val="002F3B0D"/>
    <w:rsid w:val="003049B5"/>
    <w:rsid w:val="00306AC0"/>
    <w:rsid w:val="003108F4"/>
    <w:rsid w:val="00323822"/>
    <w:rsid w:val="00323A11"/>
    <w:rsid w:val="003404FF"/>
    <w:rsid w:val="00350DE6"/>
    <w:rsid w:val="00352552"/>
    <w:rsid w:val="00354CAD"/>
    <w:rsid w:val="003553F0"/>
    <w:rsid w:val="00355FCD"/>
    <w:rsid w:val="00366BAC"/>
    <w:rsid w:val="0037534C"/>
    <w:rsid w:val="00376D5C"/>
    <w:rsid w:val="00390C21"/>
    <w:rsid w:val="003B23E4"/>
    <w:rsid w:val="003B459E"/>
    <w:rsid w:val="003B5A7C"/>
    <w:rsid w:val="003C62BA"/>
    <w:rsid w:val="003C6456"/>
    <w:rsid w:val="003F6EF4"/>
    <w:rsid w:val="004012B3"/>
    <w:rsid w:val="004014B2"/>
    <w:rsid w:val="004017FB"/>
    <w:rsid w:val="00405D95"/>
    <w:rsid w:val="00410989"/>
    <w:rsid w:val="004163CE"/>
    <w:rsid w:val="00420675"/>
    <w:rsid w:val="0043260E"/>
    <w:rsid w:val="00437A1C"/>
    <w:rsid w:val="004400AF"/>
    <w:rsid w:val="00453656"/>
    <w:rsid w:val="004571AA"/>
    <w:rsid w:val="00484295"/>
    <w:rsid w:val="00491D77"/>
    <w:rsid w:val="00497800"/>
    <w:rsid w:val="004A79FA"/>
    <w:rsid w:val="004C42CE"/>
    <w:rsid w:val="004E1111"/>
    <w:rsid w:val="00514281"/>
    <w:rsid w:val="00524A2A"/>
    <w:rsid w:val="00532806"/>
    <w:rsid w:val="00542C47"/>
    <w:rsid w:val="00543C25"/>
    <w:rsid w:val="00545255"/>
    <w:rsid w:val="00566D69"/>
    <w:rsid w:val="00576561"/>
    <w:rsid w:val="0059269A"/>
    <w:rsid w:val="005A0640"/>
    <w:rsid w:val="005A11B0"/>
    <w:rsid w:val="005A40C2"/>
    <w:rsid w:val="005A5C2A"/>
    <w:rsid w:val="005B03BB"/>
    <w:rsid w:val="005B1C57"/>
    <w:rsid w:val="005C6FD4"/>
    <w:rsid w:val="005D411B"/>
    <w:rsid w:val="005E1EF2"/>
    <w:rsid w:val="005E26F9"/>
    <w:rsid w:val="005E667F"/>
    <w:rsid w:val="005F75D8"/>
    <w:rsid w:val="006027CA"/>
    <w:rsid w:val="00615F9C"/>
    <w:rsid w:val="00616422"/>
    <w:rsid w:val="006218C2"/>
    <w:rsid w:val="00622A9D"/>
    <w:rsid w:val="00625511"/>
    <w:rsid w:val="006363D6"/>
    <w:rsid w:val="00651062"/>
    <w:rsid w:val="00655DDC"/>
    <w:rsid w:val="00671BEF"/>
    <w:rsid w:val="00672CF5"/>
    <w:rsid w:val="00674143"/>
    <w:rsid w:val="00674640"/>
    <w:rsid w:val="006819BA"/>
    <w:rsid w:val="006864C4"/>
    <w:rsid w:val="00687F2B"/>
    <w:rsid w:val="00695307"/>
    <w:rsid w:val="006B3BE7"/>
    <w:rsid w:val="006C27BA"/>
    <w:rsid w:val="006C350B"/>
    <w:rsid w:val="006D3E7F"/>
    <w:rsid w:val="006D48E4"/>
    <w:rsid w:val="006D67AD"/>
    <w:rsid w:val="006F34AF"/>
    <w:rsid w:val="006F6B05"/>
    <w:rsid w:val="00701F37"/>
    <w:rsid w:val="007021B5"/>
    <w:rsid w:val="00713633"/>
    <w:rsid w:val="00715AE1"/>
    <w:rsid w:val="00732648"/>
    <w:rsid w:val="0073379E"/>
    <w:rsid w:val="00736EC2"/>
    <w:rsid w:val="007636CB"/>
    <w:rsid w:val="007747C2"/>
    <w:rsid w:val="00780B79"/>
    <w:rsid w:val="00783F3C"/>
    <w:rsid w:val="00786EF0"/>
    <w:rsid w:val="00794084"/>
    <w:rsid w:val="007974A8"/>
    <w:rsid w:val="007B28EF"/>
    <w:rsid w:val="007C0B9F"/>
    <w:rsid w:val="007D626D"/>
    <w:rsid w:val="007E020A"/>
    <w:rsid w:val="007E1F6E"/>
    <w:rsid w:val="007E6AB1"/>
    <w:rsid w:val="007E6CE6"/>
    <w:rsid w:val="007F30B7"/>
    <w:rsid w:val="007F6215"/>
    <w:rsid w:val="00801C86"/>
    <w:rsid w:val="008023AE"/>
    <w:rsid w:val="00802726"/>
    <w:rsid w:val="0080551E"/>
    <w:rsid w:val="0080766A"/>
    <w:rsid w:val="0081451D"/>
    <w:rsid w:val="00815784"/>
    <w:rsid w:val="00823407"/>
    <w:rsid w:val="008313A4"/>
    <w:rsid w:val="0083338F"/>
    <w:rsid w:val="008408E2"/>
    <w:rsid w:val="00844BE9"/>
    <w:rsid w:val="008557FE"/>
    <w:rsid w:val="008620E4"/>
    <w:rsid w:val="00862A04"/>
    <w:rsid w:val="008655B3"/>
    <w:rsid w:val="00872F32"/>
    <w:rsid w:val="00893C23"/>
    <w:rsid w:val="00895CD8"/>
    <w:rsid w:val="008B7E4E"/>
    <w:rsid w:val="008C042C"/>
    <w:rsid w:val="008C4949"/>
    <w:rsid w:val="008C7B2E"/>
    <w:rsid w:val="009037AB"/>
    <w:rsid w:val="00904A25"/>
    <w:rsid w:val="00906378"/>
    <w:rsid w:val="0090778C"/>
    <w:rsid w:val="00907AF7"/>
    <w:rsid w:val="00927DE0"/>
    <w:rsid w:val="00934428"/>
    <w:rsid w:val="009474ED"/>
    <w:rsid w:val="009479E8"/>
    <w:rsid w:val="009623CA"/>
    <w:rsid w:val="009702E4"/>
    <w:rsid w:val="00971EC1"/>
    <w:rsid w:val="009766C5"/>
    <w:rsid w:val="009819F7"/>
    <w:rsid w:val="009833B3"/>
    <w:rsid w:val="00984ADC"/>
    <w:rsid w:val="00993C84"/>
    <w:rsid w:val="009963CA"/>
    <w:rsid w:val="00997866"/>
    <w:rsid w:val="009A01FF"/>
    <w:rsid w:val="009A4C45"/>
    <w:rsid w:val="009B6BF7"/>
    <w:rsid w:val="009D301A"/>
    <w:rsid w:val="009D3EAE"/>
    <w:rsid w:val="009E1530"/>
    <w:rsid w:val="009E16C5"/>
    <w:rsid w:val="009E225B"/>
    <w:rsid w:val="009E6E9A"/>
    <w:rsid w:val="009F050D"/>
    <w:rsid w:val="009F3693"/>
    <w:rsid w:val="00A05959"/>
    <w:rsid w:val="00A06CEB"/>
    <w:rsid w:val="00A13A42"/>
    <w:rsid w:val="00A21F66"/>
    <w:rsid w:val="00A36416"/>
    <w:rsid w:val="00A37470"/>
    <w:rsid w:val="00A40B47"/>
    <w:rsid w:val="00A51746"/>
    <w:rsid w:val="00A91C29"/>
    <w:rsid w:val="00AA7A7C"/>
    <w:rsid w:val="00AB3579"/>
    <w:rsid w:val="00AC7374"/>
    <w:rsid w:val="00AD2FA6"/>
    <w:rsid w:val="00AD574F"/>
    <w:rsid w:val="00AE0760"/>
    <w:rsid w:val="00AE4B8A"/>
    <w:rsid w:val="00AE681A"/>
    <w:rsid w:val="00AF3BF1"/>
    <w:rsid w:val="00AF576C"/>
    <w:rsid w:val="00AF722A"/>
    <w:rsid w:val="00B069CD"/>
    <w:rsid w:val="00B06E32"/>
    <w:rsid w:val="00B14B0B"/>
    <w:rsid w:val="00B242BE"/>
    <w:rsid w:val="00B314F0"/>
    <w:rsid w:val="00B45480"/>
    <w:rsid w:val="00B45941"/>
    <w:rsid w:val="00B45B13"/>
    <w:rsid w:val="00B45FCA"/>
    <w:rsid w:val="00B46496"/>
    <w:rsid w:val="00B64BCA"/>
    <w:rsid w:val="00B71F02"/>
    <w:rsid w:val="00B95A57"/>
    <w:rsid w:val="00B97F9F"/>
    <w:rsid w:val="00BB66F9"/>
    <w:rsid w:val="00BC29B2"/>
    <w:rsid w:val="00BD1298"/>
    <w:rsid w:val="00BD49CB"/>
    <w:rsid w:val="00BE0E99"/>
    <w:rsid w:val="00BE2B58"/>
    <w:rsid w:val="00BE6D8E"/>
    <w:rsid w:val="00BF0DBB"/>
    <w:rsid w:val="00C03C3A"/>
    <w:rsid w:val="00C167B6"/>
    <w:rsid w:val="00C21341"/>
    <w:rsid w:val="00C24C49"/>
    <w:rsid w:val="00C32055"/>
    <w:rsid w:val="00C42352"/>
    <w:rsid w:val="00C440D0"/>
    <w:rsid w:val="00C57A70"/>
    <w:rsid w:val="00C70DE6"/>
    <w:rsid w:val="00C83562"/>
    <w:rsid w:val="00C90A17"/>
    <w:rsid w:val="00C9101D"/>
    <w:rsid w:val="00C91571"/>
    <w:rsid w:val="00C926FE"/>
    <w:rsid w:val="00C93256"/>
    <w:rsid w:val="00C97D50"/>
    <w:rsid w:val="00CA0DD0"/>
    <w:rsid w:val="00CA22FF"/>
    <w:rsid w:val="00CA5228"/>
    <w:rsid w:val="00CC28AF"/>
    <w:rsid w:val="00CD0329"/>
    <w:rsid w:val="00CE586D"/>
    <w:rsid w:val="00CF4DDA"/>
    <w:rsid w:val="00D11300"/>
    <w:rsid w:val="00D11AF7"/>
    <w:rsid w:val="00D201B9"/>
    <w:rsid w:val="00D22EA1"/>
    <w:rsid w:val="00D24281"/>
    <w:rsid w:val="00D266EC"/>
    <w:rsid w:val="00D317E5"/>
    <w:rsid w:val="00D439C8"/>
    <w:rsid w:val="00D43C4A"/>
    <w:rsid w:val="00D54301"/>
    <w:rsid w:val="00D6068B"/>
    <w:rsid w:val="00D63BA7"/>
    <w:rsid w:val="00D63E79"/>
    <w:rsid w:val="00D71F2E"/>
    <w:rsid w:val="00D73B3C"/>
    <w:rsid w:val="00D74207"/>
    <w:rsid w:val="00D748EF"/>
    <w:rsid w:val="00D95F0E"/>
    <w:rsid w:val="00DB1867"/>
    <w:rsid w:val="00DB3A81"/>
    <w:rsid w:val="00DB57C0"/>
    <w:rsid w:val="00DE141B"/>
    <w:rsid w:val="00DE59C7"/>
    <w:rsid w:val="00DE7E62"/>
    <w:rsid w:val="00DF141D"/>
    <w:rsid w:val="00DF642D"/>
    <w:rsid w:val="00E03A26"/>
    <w:rsid w:val="00E15B2C"/>
    <w:rsid w:val="00E21EC7"/>
    <w:rsid w:val="00E25431"/>
    <w:rsid w:val="00E505EF"/>
    <w:rsid w:val="00E6327C"/>
    <w:rsid w:val="00E761D2"/>
    <w:rsid w:val="00E83139"/>
    <w:rsid w:val="00E8668D"/>
    <w:rsid w:val="00E9387C"/>
    <w:rsid w:val="00EA1179"/>
    <w:rsid w:val="00EA48AD"/>
    <w:rsid w:val="00EA5529"/>
    <w:rsid w:val="00EB0EF3"/>
    <w:rsid w:val="00EB55C1"/>
    <w:rsid w:val="00EB716B"/>
    <w:rsid w:val="00EB7EC4"/>
    <w:rsid w:val="00EC1C43"/>
    <w:rsid w:val="00EC7AF8"/>
    <w:rsid w:val="00ED52FD"/>
    <w:rsid w:val="00ED63D7"/>
    <w:rsid w:val="00EE2BAA"/>
    <w:rsid w:val="00EF7273"/>
    <w:rsid w:val="00EF7ACC"/>
    <w:rsid w:val="00F22A42"/>
    <w:rsid w:val="00F27870"/>
    <w:rsid w:val="00F32053"/>
    <w:rsid w:val="00F472B6"/>
    <w:rsid w:val="00F53921"/>
    <w:rsid w:val="00F6608C"/>
    <w:rsid w:val="00F7124B"/>
    <w:rsid w:val="00F725C0"/>
    <w:rsid w:val="00F73C15"/>
    <w:rsid w:val="00F744B0"/>
    <w:rsid w:val="00F84075"/>
    <w:rsid w:val="00F844BE"/>
    <w:rsid w:val="00F85074"/>
    <w:rsid w:val="00FA0CC5"/>
    <w:rsid w:val="00FA2A88"/>
    <w:rsid w:val="00FA4AAA"/>
    <w:rsid w:val="00FA6A27"/>
    <w:rsid w:val="00FC38A8"/>
    <w:rsid w:val="00FC66BA"/>
    <w:rsid w:val="00FD45F9"/>
    <w:rsid w:val="00FE3932"/>
    <w:rsid w:val="00FF052A"/>
    <w:rsid w:val="00FF1921"/>
    <w:rsid w:val="00FF62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paragraph" w:styleId="Titolo1">
    <w:name w:val="heading 1"/>
    <w:basedOn w:val="Normale"/>
    <w:link w:val="Titolo1Carattere"/>
    <w:uiPriority w:val="9"/>
    <w:qFormat/>
    <w:rsid w:val="005A5C2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it-IT"/>
    </w:rPr>
  </w:style>
  <w:style w:type="paragraph" w:styleId="Titolo2">
    <w:name w:val="heading 2"/>
    <w:basedOn w:val="Normale"/>
    <w:link w:val="Titolo2Carattere"/>
    <w:uiPriority w:val="9"/>
    <w:qFormat/>
    <w:rsid w:val="005A5C2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it-IT"/>
    </w:rPr>
  </w:style>
  <w:style w:type="paragraph" w:styleId="Titolo3">
    <w:name w:val="heading 3"/>
    <w:basedOn w:val="Normale"/>
    <w:link w:val="Titolo3Carattere"/>
    <w:uiPriority w:val="9"/>
    <w:qFormat/>
    <w:rsid w:val="005A5C2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it-IT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9702E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5A5C2A"/>
    <w:rPr>
      <w:rFonts w:ascii="Times New Roman" w:eastAsia="Times New Roman" w:hAnsi="Times New Roman" w:cs="Times New Roman"/>
      <w:b/>
      <w:bCs/>
      <w:kern w:val="36"/>
      <w:sz w:val="48"/>
      <w:szCs w:val="48"/>
      <w:lang w:eastAsia="it-IT"/>
    </w:rPr>
  </w:style>
  <w:style w:type="character" w:customStyle="1" w:styleId="Titolo2Carattere">
    <w:name w:val="Titolo 2 Carattere"/>
    <w:basedOn w:val="Carpredefinitoparagrafo"/>
    <w:link w:val="Titolo2"/>
    <w:uiPriority w:val="9"/>
    <w:rsid w:val="005A5C2A"/>
    <w:rPr>
      <w:rFonts w:ascii="Times New Roman" w:eastAsia="Times New Roman" w:hAnsi="Times New Roman" w:cs="Times New Roman"/>
      <w:b/>
      <w:bCs/>
      <w:sz w:val="36"/>
      <w:szCs w:val="36"/>
      <w:lang w:eastAsia="it-IT"/>
    </w:rPr>
  </w:style>
  <w:style w:type="character" w:customStyle="1" w:styleId="Titolo3Carattere">
    <w:name w:val="Titolo 3 Carattere"/>
    <w:basedOn w:val="Carpredefinitoparagrafo"/>
    <w:link w:val="Titolo3"/>
    <w:uiPriority w:val="9"/>
    <w:rsid w:val="005A5C2A"/>
    <w:rPr>
      <w:rFonts w:ascii="Times New Roman" w:eastAsia="Times New Roman" w:hAnsi="Times New Roman" w:cs="Times New Roman"/>
      <w:b/>
      <w:bCs/>
      <w:sz w:val="27"/>
      <w:szCs w:val="27"/>
      <w:lang w:eastAsia="it-IT"/>
    </w:rPr>
  </w:style>
  <w:style w:type="character" w:customStyle="1" w:styleId="apple-converted-space">
    <w:name w:val="apple-converted-space"/>
    <w:basedOn w:val="Carpredefinitoparagrafo"/>
    <w:rsid w:val="005A5C2A"/>
  </w:style>
  <w:style w:type="character" w:customStyle="1" w:styleId="sep">
    <w:name w:val="sep"/>
    <w:basedOn w:val="Carpredefinitoparagrafo"/>
    <w:rsid w:val="005A5C2A"/>
  </w:style>
  <w:style w:type="character" w:styleId="Enfasigrassetto">
    <w:name w:val="Strong"/>
    <w:basedOn w:val="Carpredefinitoparagrafo"/>
    <w:uiPriority w:val="22"/>
    <w:qFormat/>
    <w:rsid w:val="005A5C2A"/>
    <w:rPr>
      <w:b/>
      <w:bCs/>
    </w:rPr>
  </w:style>
  <w:style w:type="character" w:styleId="Collegamentoipertestuale">
    <w:name w:val="Hyperlink"/>
    <w:basedOn w:val="Carpredefinitoparagrafo"/>
    <w:uiPriority w:val="99"/>
    <w:unhideWhenUsed/>
    <w:rsid w:val="005A5C2A"/>
    <w:rPr>
      <w:color w:val="0000FF"/>
      <w:u w:val="single"/>
    </w:rPr>
  </w:style>
  <w:style w:type="paragraph" w:styleId="NormaleWeb">
    <w:name w:val="Normal (Web)"/>
    <w:basedOn w:val="Normale"/>
    <w:uiPriority w:val="99"/>
    <w:unhideWhenUsed/>
    <w:rsid w:val="005A5C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Enfasicorsivo">
    <w:name w:val="Emphasis"/>
    <w:basedOn w:val="Carpredefinitoparagrafo"/>
    <w:uiPriority w:val="20"/>
    <w:qFormat/>
    <w:rsid w:val="005A5C2A"/>
    <w:rPr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A5C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5A5C2A"/>
    <w:rPr>
      <w:rFonts w:ascii="Tahoma" w:hAnsi="Tahoma" w:cs="Tahoma"/>
      <w:sz w:val="16"/>
      <w:szCs w:val="16"/>
    </w:rPr>
  </w:style>
  <w:style w:type="paragraph" w:styleId="Intestazione">
    <w:name w:val="header"/>
    <w:basedOn w:val="Normale"/>
    <w:link w:val="IntestazioneCarattere"/>
    <w:uiPriority w:val="99"/>
    <w:unhideWhenUsed/>
    <w:rsid w:val="00010F7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10F79"/>
  </w:style>
  <w:style w:type="paragraph" w:styleId="Pidipagina">
    <w:name w:val="footer"/>
    <w:basedOn w:val="Normale"/>
    <w:link w:val="PidipaginaCarattere"/>
    <w:uiPriority w:val="99"/>
    <w:unhideWhenUsed/>
    <w:rsid w:val="00010F7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10F79"/>
  </w:style>
  <w:style w:type="paragraph" w:styleId="Testonotaapidipagina">
    <w:name w:val="footnote text"/>
    <w:basedOn w:val="Normale"/>
    <w:link w:val="TestonotaapidipaginaCarattere"/>
    <w:uiPriority w:val="99"/>
    <w:unhideWhenUsed/>
    <w:rsid w:val="005B03BB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5B03BB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5B03BB"/>
    <w:rPr>
      <w:vertAlign w:val="superscript"/>
    </w:rPr>
  </w:style>
  <w:style w:type="character" w:customStyle="1" w:styleId="Titolo4Carattere">
    <w:name w:val="Titolo 4 Carattere"/>
    <w:basedOn w:val="Carpredefinitoparagrafo"/>
    <w:link w:val="Titolo4"/>
    <w:uiPriority w:val="9"/>
    <w:rsid w:val="009702E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Paragrafoelenco">
    <w:name w:val="List Paragraph"/>
    <w:basedOn w:val="Normale"/>
    <w:uiPriority w:val="34"/>
    <w:qFormat/>
    <w:rsid w:val="00FC38A8"/>
    <w:pPr>
      <w:ind w:left="720"/>
      <w:contextualSpacing/>
    </w:pPr>
  </w:style>
  <w:style w:type="character" w:styleId="Collegamentovisitato">
    <w:name w:val="FollowedHyperlink"/>
    <w:basedOn w:val="Carpredefinitoparagrafo"/>
    <w:uiPriority w:val="99"/>
    <w:semiHidden/>
    <w:unhideWhenUsed/>
    <w:rsid w:val="00C91571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paragraph" w:styleId="Titolo1">
    <w:name w:val="heading 1"/>
    <w:basedOn w:val="Normale"/>
    <w:link w:val="Titolo1Carattere"/>
    <w:uiPriority w:val="9"/>
    <w:qFormat/>
    <w:rsid w:val="005A5C2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it-IT"/>
    </w:rPr>
  </w:style>
  <w:style w:type="paragraph" w:styleId="Titolo2">
    <w:name w:val="heading 2"/>
    <w:basedOn w:val="Normale"/>
    <w:link w:val="Titolo2Carattere"/>
    <w:uiPriority w:val="9"/>
    <w:qFormat/>
    <w:rsid w:val="005A5C2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it-IT"/>
    </w:rPr>
  </w:style>
  <w:style w:type="paragraph" w:styleId="Titolo3">
    <w:name w:val="heading 3"/>
    <w:basedOn w:val="Normale"/>
    <w:link w:val="Titolo3Carattere"/>
    <w:uiPriority w:val="9"/>
    <w:qFormat/>
    <w:rsid w:val="005A5C2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it-IT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9702E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5A5C2A"/>
    <w:rPr>
      <w:rFonts w:ascii="Times New Roman" w:eastAsia="Times New Roman" w:hAnsi="Times New Roman" w:cs="Times New Roman"/>
      <w:b/>
      <w:bCs/>
      <w:kern w:val="36"/>
      <w:sz w:val="48"/>
      <w:szCs w:val="48"/>
      <w:lang w:eastAsia="it-IT"/>
    </w:rPr>
  </w:style>
  <w:style w:type="character" w:customStyle="1" w:styleId="Titolo2Carattere">
    <w:name w:val="Titolo 2 Carattere"/>
    <w:basedOn w:val="Carpredefinitoparagrafo"/>
    <w:link w:val="Titolo2"/>
    <w:uiPriority w:val="9"/>
    <w:rsid w:val="005A5C2A"/>
    <w:rPr>
      <w:rFonts w:ascii="Times New Roman" w:eastAsia="Times New Roman" w:hAnsi="Times New Roman" w:cs="Times New Roman"/>
      <w:b/>
      <w:bCs/>
      <w:sz w:val="36"/>
      <w:szCs w:val="36"/>
      <w:lang w:eastAsia="it-IT"/>
    </w:rPr>
  </w:style>
  <w:style w:type="character" w:customStyle="1" w:styleId="Titolo3Carattere">
    <w:name w:val="Titolo 3 Carattere"/>
    <w:basedOn w:val="Carpredefinitoparagrafo"/>
    <w:link w:val="Titolo3"/>
    <w:uiPriority w:val="9"/>
    <w:rsid w:val="005A5C2A"/>
    <w:rPr>
      <w:rFonts w:ascii="Times New Roman" w:eastAsia="Times New Roman" w:hAnsi="Times New Roman" w:cs="Times New Roman"/>
      <w:b/>
      <w:bCs/>
      <w:sz w:val="27"/>
      <w:szCs w:val="27"/>
      <w:lang w:eastAsia="it-IT"/>
    </w:rPr>
  </w:style>
  <w:style w:type="character" w:customStyle="1" w:styleId="apple-converted-space">
    <w:name w:val="apple-converted-space"/>
    <w:basedOn w:val="Carpredefinitoparagrafo"/>
    <w:rsid w:val="005A5C2A"/>
  </w:style>
  <w:style w:type="character" w:customStyle="1" w:styleId="sep">
    <w:name w:val="sep"/>
    <w:basedOn w:val="Carpredefinitoparagrafo"/>
    <w:rsid w:val="005A5C2A"/>
  </w:style>
  <w:style w:type="character" w:styleId="Enfasigrassetto">
    <w:name w:val="Strong"/>
    <w:basedOn w:val="Carpredefinitoparagrafo"/>
    <w:uiPriority w:val="22"/>
    <w:qFormat/>
    <w:rsid w:val="005A5C2A"/>
    <w:rPr>
      <w:b/>
      <w:bCs/>
    </w:rPr>
  </w:style>
  <w:style w:type="character" w:styleId="Collegamentoipertestuale">
    <w:name w:val="Hyperlink"/>
    <w:basedOn w:val="Carpredefinitoparagrafo"/>
    <w:uiPriority w:val="99"/>
    <w:unhideWhenUsed/>
    <w:rsid w:val="005A5C2A"/>
    <w:rPr>
      <w:color w:val="0000FF"/>
      <w:u w:val="single"/>
    </w:rPr>
  </w:style>
  <w:style w:type="paragraph" w:styleId="NormaleWeb">
    <w:name w:val="Normal (Web)"/>
    <w:basedOn w:val="Normale"/>
    <w:uiPriority w:val="99"/>
    <w:unhideWhenUsed/>
    <w:rsid w:val="005A5C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Enfasicorsivo">
    <w:name w:val="Emphasis"/>
    <w:basedOn w:val="Carpredefinitoparagrafo"/>
    <w:uiPriority w:val="20"/>
    <w:qFormat/>
    <w:rsid w:val="005A5C2A"/>
    <w:rPr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A5C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5A5C2A"/>
    <w:rPr>
      <w:rFonts w:ascii="Tahoma" w:hAnsi="Tahoma" w:cs="Tahoma"/>
      <w:sz w:val="16"/>
      <w:szCs w:val="16"/>
    </w:rPr>
  </w:style>
  <w:style w:type="paragraph" w:styleId="Intestazione">
    <w:name w:val="header"/>
    <w:basedOn w:val="Normale"/>
    <w:link w:val="IntestazioneCarattere"/>
    <w:uiPriority w:val="99"/>
    <w:unhideWhenUsed/>
    <w:rsid w:val="00010F7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10F79"/>
  </w:style>
  <w:style w:type="paragraph" w:styleId="Pidipagina">
    <w:name w:val="footer"/>
    <w:basedOn w:val="Normale"/>
    <w:link w:val="PidipaginaCarattere"/>
    <w:uiPriority w:val="99"/>
    <w:unhideWhenUsed/>
    <w:rsid w:val="00010F7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10F79"/>
  </w:style>
  <w:style w:type="paragraph" w:styleId="Testonotaapidipagina">
    <w:name w:val="footnote text"/>
    <w:basedOn w:val="Normale"/>
    <w:link w:val="TestonotaapidipaginaCarattere"/>
    <w:uiPriority w:val="99"/>
    <w:unhideWhenUsed/>
    <w:rsid w:val="005B03BB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5B03BB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5B03BB"/>
    <w:rPr>
      <w:vertAlign w:val="superscript"/>
    </w:rPr>
  </w:style>
  <w:style w:type="character" w:customStyle="1" w:styleId="Titolo4Carattere">
    <w:name w:val="Titolo 4 Carattere"/>
    <w:basedOn w:val="Carpredefinitoparagrafo"/>
    <w:link w:val="Titolo4"/>
    <w:uiPriority w:val="9"/>
    <w:rsid w:val="009702E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Paragrafoelenco">
    <w:name w:val="List Paragraph"/>
    <w:basedOn w:val="Normale"/>
    <w:uiPriority w:val="34"/>
    <w:qFormat/>
    <w:rsid w:val="00FC38A8"/>
    <w:pPr>
      <w:ind w:left="720"/>
      <w:contextualSpacing/>
    </w:pPr>
  </w:style>
  <w:style w:type="character" w:styleId="Collegamentovisitato">
    <w:name w:val="FollowedHyperlink"/>
    <w:basedOn w:val="Carpredefinitoparagrafo"/>
    <w:uiPriority w:val="99"/>
    <w:semiHidden/>
    <w:unhideWhenUsed/>
    <w:rsid w:val="00C9157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5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8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7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7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1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0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8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8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7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6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9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93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1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7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8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965760">
          <w:marLeft w:val="0"/>
          <w:marRight w:val="0"/>
          <w:marTop w:val="375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8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04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918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385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094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7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qualescegliere.it/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luisa.esposito@mocaviventrures.co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qualescegliere.it/te-freddo/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s://www.qualescegliere.it/te-freddo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www.qualescegliere.it/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D4EC6D-08D5-4639-A8FA-B4192330A7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362</Words>
  <Characters>7764</Characters>
  <Application>Microsoft Office Word</Application>
  <DocSecurity>0</DocSecurity>
  <Lines>64</Lines>
  <Paragraphs>18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idealo internet GmbH</Company>
  <LinksUpToDate>false</LinksUpToDate>
  <CharactersWithSpaces>91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igradi02</dc:creator>
  <cp:lastModifiedBy>Luisa</cp:lastModifiedBy>
  <cp:revision>3</cp:revision>
  <dcterms:created xsi:type="dcterms:W3CDTF">2019-08-06T09:41:00Z</dcterms:created>
  <dcterms:modified xsi:type="dcterms:W3CDTF">2019-08-06T10:28:00Z</dcterms:modified>
</cp:coreProperties>
</file>